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86B1E" w14:textId="12CD9B58" w:rsidR="00A9311C" w:rsidRPr="00065017" w:rsidRDefault="00521EE7" w:rsidP="00521EE7">
      <w:pPr>
        <w:pStyle w:val="Title"/>
        <w:jc w:val="center"/>
        <w:rPr>
          <w:rFonts w:ascii="Open Sans Light" w:hAnsi="Open Sans Light" w:cs="Open Sans Light"/>
          <w:sz w:val="72"/>
          <w:szCs w:val="72"/>
          <w:lang w:val="en-US"/>
        </w:rPr>
      </w:pPr>
      <w:r w:rsidRPr="00065017">
        <w:rPr>
          <w:rFonts w:ascii="Open Sans Light" w:hAnsi="Open Sans Light" w:cs="Open Sans Light"/>
          <w:i/>
          <w:iCs/>
          <w:sz w:val="72"/>
          <w:szCs w:val="72"/>
          <w:lang w:val="en-US"/>
        </w:rPr>
        <w:t>Terrain</w:t>
      </w:r>
      <w:r w:rsidRPr="00065017">
        <w:rPr>
          <w:rFonts w:ascii="Open Sans Light" w:hAnsi="Open Sans Light" w:cs="Open Sans Light"/>
          <w:sz w:val="72"/>
          <w:szCs w:val="72"/>
          <w:lang w:val="en-US"/>
        </w:rPr>
        <w:t xml:space="preserve"> </w:t>
      </w:r>
      <w:r w:rsidR="00377A44">
        <w:rPr>
          <w:rFonts w:ascii="Open Sans Light" w:hAnsi="Open Sans Light" w:cs="Open Sans Light"/>
          <w:sz w:val="72"/>
          <w:szCs w:val="72"/>
          <w:lang w:val="en-US"/>
        </w:rPr>
        <w:t>and</w:t>
      </w:r>
      <w:r w:rsidRPr="00065017">
        <w:rPr>
          <w:rFonts w:ascii="Open Sans Light" w:hAnsi="Open Sans Light" w:cs="Open Sans Light"/>
          <w:sz w:val="72"/>
          <w:szCs w:val="72"/>
          <w:lang w:val="en-US"/>
        </w:rPr>
        <w:t xml:space="preserve"> </w:t>
      </w:r>
      <w:r w:rsidRPr="00065017">
        <w:rPr>
          <w:rFonts w:ascii="Open Sans Light" w:hAnsi="Open Sans Light" w:cs="Open Sans Light"/>
          <w:i/>
          <w:iCs/>
          <w:sz w:val="72"/>
          <w:szCs w:val="72"/>
          <w:lang w:val="en-US"/>
        </w:rPr>
        <w:t>cylinder</w:t>
      </w:r>
      <w:r w:rsidRPr="00065017">
        <w:rPr>
          <w:rFonts w:ascii="Open Sans Light" w:hAnsi="Open Sans Light" w:cs="Open Sans Light"/>
          <w:sz w:val="72"/>
          <w:szCs w:val="72"/>
          <w:lang w:val="en-US"/>
        </w:rPr>
        <w:t xml:space="preserve"> </w:t>
      </w:r>
    </w:p>
    <w:p w14:paraId="1DC90956" w14:textId="048236EB" w:rsidR="00A9311C" w:rsidRPr="00065017" w:rsidRDefault="00521EE7" w:rsidP="00521EE7">
      <w:pPr>
        <w:pStyle w:val="Title"/>
        <w:jc w:val="center"/>
        <w:rPr>
          <w:rFonts w:ascii="Open Sans Light" w:hAnsi="Open Sans Light" w:cs="Open Sans Light"/>
          <w:sz w:val="72"/>
          <w:szCs w:val="72"/>
          <w:lang w:val="en-US"/>
        </w:rPr>
      </w:pPr>
      <w:r w:rsidRPr="00065017">
        <w:rPr>
          <w:rFonts w:ascii="Open Sans Light" w:hAnsi="Open Sans Light" w:cs="Open Sans Light"/>
          <w:sz w:val="72"/>
          <w:szCs w:val="72"/>
          <w:lang w:val="en-US"/>
        </w:rPr>
        <w:t>generation</w:t>
      </w:r>
    </w:p>
    <w:p w14:paraId="2B6E7899" w14:textId="0D9A8B8C" w:rsidR="00521EE7" w:rsidRPr="00A9311C" w:rsidRDefault="00C22501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6AB4E747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14350</wp:posOffset>
                </wp:positionV>
                <wp:extent cx="2292350" cy="46863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350" cy="468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6350178B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Date: 08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FE1F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75pt;margin-top:-40.5pt;width:180.5pt;height:36.9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" fillcolor="#f2f2f2 [3052]" stroked="f">
                <v:textbox style="mso-fit-shape-to-text:t">
                  <w:txbxContent>
                    <w:p w14:paraId="2690953B" w14:textId="6350178B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Date: 08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8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shape>
            </w:pict>
          </mc:Fallback>
        </mc:AlternateContent>
      </w:r>
      <w:r w:rsidR="00A9311C" w:rsidRPr="00A9311C">
        <w:rPr>
          <w:rFonts w:ascii="Open Sans" w:hAnsi="Open Sans" w:cs="Open Sans"/>
          <w:noProof/>
        </w:rPr>
        <w:drawing>
          <wp:anchor distT="0" distB="0" distL="114300" distR="114300" simplePos="0" relativeHeight="251667456" behindDoc="1" locked="0" layoutInCell="1" allowOverlap="1" wp14:anchorId="53B8D19F" wp14:editId="7CE82012">
            <wp:simplePos x="0" y="0"/>
            <wp:positionH relativeFrom="margin">
              <wp:align>right</wp:align>
            </wp:positionH>
            <wp:positionV relativeFrom="margin">
              <wp:posOffset>25146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12891"/>
                <wp:lineTo x="8472" y="14295"/>
                <wp:lineTo x="8472" y="16337"/>
                <wp:lineTo x="3231" y="16975"/>
                <wp:lineTo x="2943" y="17103"/>
                <wp:lineTo x="2943" y="21443"/>
                <wp:lineTo x="12133" y="21443"/>
                <wp:lineTo x="12133" y="20422"/>
                <wp:lineTo x="12492" y="20422"/>
                <wp:lineTo x="15507" y="18635"/>
                <wp:lineTo x="15507" y="14295"/>
                <wp:lineTo x="21538" y="12636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Default="008732DA">
          <w:pPr>
            <w:pStyle w:val="TOCHeading"/>
          </w:pPr>
          <w:r>
            <w:t>Table of Contents</w:t>
          </w:r>
        </w:p>
        <w:p w14:paraId="579675FD" w14:textId="24D28D79" w:rsidR="00983CF7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198213" w:history="1">
            <w:r w:rsidR="00983CF7" w:rsidRPr="007127BE">
              <w:rPr>
                <w:rStyle w:val="Hyperlink"/>
                <w:noProof/>
                <w:lang w:val="en-US"/>
              </w:rPr>
              <w:t>Intro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3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42395F46" w14:textId="0B50A9A6" w:rsidR="00983CF7" w:rsidRDefault="00983CF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14" w:history="1">
            <w:r w:rsidRPr="007127BE">
              <w:rPr>
                <w:rStyle w:val="Hyperlink"/>
                <w:noProof/>
                <w:lang w:val="en-US"/>
              </w:rPr>
              <w:t>Cyli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8DDA4" w14:textId="126C3A71" w:rsidR="00983CF7" w:rsidRDefault="00983CF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15" w:history="1">
            <w:r w:rsidRPr="007127BE">
              <w:rPr>
                <w:rStyle w:val="Hyperlink"/>
                <w:noProof/>
                <w:lang w:val="en-US"/>
              </w:rPr>
              <w:t>Ver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BB4EC" w14:textId="013D73E1" w:rsidR="00983CF7" w:rsidRDefault="00983CF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16" w:history="1">
            <w:r w:rsidRPr="007127BE">
              <w:rPr>
                <w:rStyle w:val="Hyperlink"/>
                <w:noProof/>
                <w:lang w:val="en-US"/>
              </w:rPr>
              <w:t>Triangles - Top and Bott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87B22" w14:textId="032B1775" w:rsidR="00983CF7" w:rsidRDefault="00983CF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17" w:history="1">
            <w:r w:rsidRPr="007127BE">
              <w:rPr>
                <w:rStyle w:val="Hyperlink"/>
                <w:noProof/>
                <w:lang w:val="en-US"/>
              </w:rPr>
              <w:t>Triangles – S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88012" w14:textId="6A67BE45" w:rsidR="00983CF7" w:rsidRDefault="00983CF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18" w:history="1">
            <w:r w:rsidRPr="007127BE">
              <w:rPr>
                <w:rStyle w:val="Hyperlink"/>
                <w:noProof/>
                <w:lang w:val="en-US"/>
              </w:rPr>
              <w:t>Terrain 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61FA2" w14:textId="4C62D6CA" w:rsidR="00983CF7" w:rsidRDefault="00983CF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19" w:history="1">
            <w:r w:rsidRPr="007127BE">
              <w:rPr>
                <w:rStyle w:val="Hyperlink"/>
                <w:noProof/>
                <w:lang w:val="en-US"/>
              </w:rPr>
              <w:t>Gr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875AD" w14:textId="7F0541F1" w:rsidR="00983CF7" w:rsidRDefault="00983CF7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0" w:history="1">
            <w:r w:rsidRPr="007127BE">
              <w:rPr>
                <w:rStyle w:val="Hyperlink"/>
                <w:rFonts w:cs="Open Sans"/>
                <w:noProof/>
                <w:lang w:val="en-US"/>
              </w:rPr>
              <w:t>Ver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72FEF" w14:textId="5EDCED58" w:rsidR="00983CF7" w:rsidRDefault="00983CF7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1" w:history="1">
            <w:r w:rsidRPr="007127BE">
              <w:rPr>
                <w:rStyle w:val="Hyperlink"/>
                <w:rFonts w:cs="Open Sans"/>
                <w:noProof/>
                <w:lang w:val="en-US"/>
              </w:rPr>
              <w:t>Trian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6C59B" w14:textId="3E34A508" w:rsidR="00983CF7" w:rsidRDefault="00983CF7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2" w:history="1">
            <w:r w:rsidRPr="007127BE">
              <w:rPr>
                <w:rStyle w:val="Hyperlink"/>
                <w:noProof/>
                <w:lang w:val="en-US"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7A6B8" w14:textId="52BCD661" w:rsidR="00983CF7" w:rsidRDefault="00983CF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3" w:history="1">
            <w:r w:rsidRPr="007127BE">
              <w:rPr>
                <w:rStyle w:val="Hyperlink"/>
                <w:noProof/>
                <w:lang w:val="en-US"/>
              </w:rPr>
              <w:t>Height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3D1C3" w14:textId="11EACBEE" w:rsidR="00983CF7" w:rsidRDefault="00983CF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4" w:history="1">
            <w:r w:rsidRPr="007127BE">
              <w:rPr>
                <w:rStyle w:val="Hyperlink"/>
                <w:noProof/>
                <w:lang w:val="en-US"/>
              </w:rPr>
              <w:t>Chu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2F569" w14:textId="0644E652" w:rsidR="00983CF7" w:rsidRDefault="00983CF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5" w:history="1">
            <w:r w:rsidRPr="007127BE">
              <w:rPr>
                <w:rStyle w:val="Hyperlink"/>
                <w:noProof/>
                <w:lang w:val="en-US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DB999" w14:textId="0F73E0CA" w:rsidR="00983CF7" w:rsidRDefault="00983CF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6" w:history="1">
            <w:r w:rsidRPr="007127BE">
              <w:rPr>
                <w:rStyle w:val="Hyperlink"/>
                <w:noProof/>
                <w:lang w:val="en-US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6178C" w14:textId="287C0707" w:rsidR="00983CF7" w:rsidRDefault="00983CF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98227" w:history="1">
            <w:r w:rsidRPr="007127BE">
              <w:rPr>
                <w:rStyle w:val="Hyperlink"/>
                <w:noProof/>
                <w:lang w:val="en-US"/>
              </w:rPr>
              <w:t>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98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90F2" w14:textId="19C21E18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2A7FEE85" w:rsidR="00AB0607" w:rsidRPr="008732DA" w:rsidRDefault="0008080E" w:rsidP="008732DA">
      <w:r w:rsidRPr="000808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E22E3" wp14:editId="41C6C4E0">
                <wp:simplePos x="0" y="0"/>
                <wp:positionH relativeFrom="column">
                  <wp:posOffset>-47625</wp:posOffset>
                </wp:positionH>
                <wp:positionV relativeFrom="paragraph">
                  <wp:posOffset>4624705</wp:posOffset>
                </wp:positionV>
                <wp:extent cx="3343275" cy="1404620"/>
                <wp:effectExtent l="0" t="0" r="9525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0C575" w14:textId="2B9D351B" w:rsidR="0008080E" w:rsidRPr="0008080E" w:rsidRDefault="0008080E">
                            <w:r>
                              <w:rPr>
                                <w:lang w:val="en-US"/>
                              </w:rPr>
                              <w:t xml:space="preserve">Notes and sketches can be found in the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Files </w:t>
                            </w:r>
                            <w:r>
                              <w:rPr>
                                <w:lang w:val="en-US"/>
                              </w:rPr>
                              <w:t>chap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EE22E3" id="_x0000_s1027" type="#_x0000_t202" style="position:absolute;margin-left:-3.75pt;margin-top:364.15pt;width:263.25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" stroked="f">
                <v:textbox style="mso-fit-shape-to-text:t">
                  <w:txbxContent>
                    <w:p w14:paraId="4780C575" w14:textId="2B9D351B" w:rsidR="0008080E" w:rsidRPr="0008080E" w:rsidRDefault="0008080E">
                      <w:r>
                        <w:rPr>
                          <w:lang w:val="en-US"/>
                        </w:rPr>
                        <w:t xml:space="preserve">Notes and sketches can be found in the </w:t>
                      </w:r>
                      <w:r>
                        <w:rPr>
                          <w:i/>
                          <w:iCs/>
                          <w:lang w:val="en-US"/>
                        </w:rPr>
                        <w:t xml:space="preserve">Files </w:t>
                      </w:r>
                      <w:r>
                        <w:rPr>
                          <w:lang w:val="en-US"/>
                        </w:rPr>
                        <w:t>chapter</w:t>
                      </w:r>
                    </w:p>
                  </w:txbxContent>
                </v:textbox>
              </v:shape>
            </w:pict>
          </mc:Fallback>
        </mc:AlternateContent>
      </w:r>
      <w:r w:rsidR="00AB0607">
        <w:rPr>
          <w:lang w:val="en-US"/>
        </w:rPr>
        <w:br w:type="page"/>
      </w:r>
    </w:p>
    <w:p w14:paraId="3E6BEAAA" w14:textId="56CE66CC" w:rsidR="00AB0607" w:rsidRDefault="00C22501" w:rsidP="00C22501">
      <w:pPr>
        <w:pStyle w:val="Heading1"/>
        <w:rPr>
          <w:lang w:val="en-US"/>
        </w:rPr>
      </w:pPr>
      <w:bookmarkStart w:id="0" w:name="_Toc82198213"/>
      <w:r>
        <w:rPr>
          <w:lang w:val="en-US"/>
        </w:rPr>
        <w:lastRenderedPageBreak/>
        <w:t>Intro</w:t>
      </w:r>
      <w:bookmarkEnd w:id="0"/>
    </w:p>
    <w:p w14:paraId="30391835" w14:textId="60EDF42C" w:rsidR="00060C8D" w:rsidRDefault="00083029" w:rsidP="00C22501">
      <w:pPr>
        <w:rPr>
          <w:lang w:val="en-US"/>
        </w:rPr>
      </w:pPr>
      <w:r>
        <w:rPr>
          <w:lang w:val="en-US"/>
        </w:rPr>
        <w:t xml:space="preserve">Before I started with this semester. I had no experience at all with generating a mesh or even a face/triangle in Unity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o make an easy start I decided </w:t>
      </w:r>
      <w:r w:rsidR="00653FFE">
        <w:rPr>
          <w:lang w:val="en-US"/>
        </w:rPr>
        <w:t xml:space="preserve">to </w:t>
      </w:r>
      <w:r>
        <w:rPr>
          <w:lang w:val="en-US"/>
        </w:rPr>
        <w:t xml:space="preserve">start with a cylinder </w:t>
      </w:r>
      <w:r w:rsidR="00653FFE">
        <w:rPr>
          <w:lang w:val="en-US"/>
        </w:rPr>
        <w:t>that</w:t>
      </w:r>
      <w:r>
        <w:rPr>
          <w:lang w:val="en-US"/>
        </w:rPr>
        <w:t xml:space="preserve"> you </w:t>
      </w:r>
      <w:r w:rsidR="00296F65">
        <w:rPr>
          <w:lang w:val="en-US"/>
        </w:rPr>
        <w:t xml:space="preserve">modify </w:t>
      </w:r>
      <w:r w:rsidR="00653FFE">
        <w:rPr>
          <w:lang w:val="en-US"/>
        </w:rPr>
        <w:t xml:space="preserve">in </w:t>
      </w:r>
      <w:r>
        <w:rPr>
          <w:lang w:val="en-US"/>
        </w:rPr>
        <w:t>real</w:t>
      </w:r>
      <w:r w:rsidR="00653FFE">
        <w:rPr>
          <w:lang w:val="en-US"/>
        </w:rPr>
        <w:t>-</w:t>
      </w:r>
      <w:r>
        <w:rPr>
          <w:lang w:val="en-US"/>
        </w:rPr>
        <w:t>time (when in play</w:t>
      </w:r>
      <w:r w:rsidR="00653FFE">
        <w:rPr>
          <w:lang w:val="en-US"/>
        </w:rPr>
        <w:t xml:space="preserve"> </w:t>
      </w:r>
      <w:r>
        <w:rPr>
          <w:lang w:val="en-US"/>
        </w:rPr>
        <w:t>mode).</w:t>
      </w:r>
      <w:r w:rsidR="00060C8D">
        <w:rPr>
          <w:lang w:val="en-US"/>
        </w:rPr>
        <w:t xml:space="preserve"> But before I can get started with this, I need some basic knowledge for generating meshes. I followed </w:t>
      </w:r>
      <w:hyperlink r:id="rId10" w:history="1">
        <w:r w:rsidR="00060C8D" w:rsidRPr="00060C8D">
          <w:rPr>
            <w:rStyle w:val="Hyperlink"/>
            <w:lang w:val="en-US"/>
          </w:rPr>
          <w:t>this tutorial</w:t>
        </w:r>
      </w:hyperlink>
      <w:r w:rsidR="00D814C6">
        <w:rPr>
          <w:lang w:val="en-US"/>
        </w:rPr>
        <w:t xml:space="preserve"> about a procedural</w:t>
      </w:r>
      <w:r w:rsidR="00060C8D">
        <w:rPr>
          <w:lang w:val="en-US"/>
        </w:rPr>
        <w:t>, which also helped with the start of my terrain generator.</w:t>
      </w:r>
    </w:p>
    <w:p w14:paraId="248F9F24" w14:textId="49241895" w:rsidR="00C22501" w:rsidRDefault="00C22501" w:rsidP="00C22501">
      <w:pPr>
        <w:pStyle w:val="Heading1"/>
        <w:rPr>
          <w:lang w:val="en-US"/>
        </w:rPr>
      </w:pPr>
      <w:bookmarkStart w:id="1" w:name="_Toc82198214"/>
      <w:r>
        <w:rPr>
          <w:lang w:val="en-US"/>
        </w:rPr>
        <w:t>Cylinder</w:t>
      </w:r>
      <w:bookmarkEnd w:id="1"/>
    </w:p>
    <w:p w14:paraId="41CA6238" w14:textId="59FD5DD4" w:rsidR="00E70CB1" w:rsidRDefault="00017B14" w:rsidP="00347881">
      <w:pPr>
        <w:rPr>
          <w:lang w:val="en-US"/>
        </w:rPr>
      </w:pPr>
      <w:r>
        <w:rPr>
          <w:lang w:val="en-US"/>
        </w:rPr>
        <w:t xml:space="preserve">To get started, I </w:t>
      </w:r>
      <w:proofErr w:type="gramStart"/>
      <w:r>
        <w:rPr>
          <w:lang w:val="en-US"/>
        </w:rPr>
        <w:t>took a look</w:t>
      </w:r>
      <w:proofErr w:type="gramEnd"/>
      <w:r>
        <w:rPr>
          <w:lang w:val="en-US"/>
        </w:rPr>
        <w:t xml:space="preserve"> at Unity’s cylinder in </w:t>
      </w:r>
      <w:r w:rsidR="003100AD">
        <w:rPr>
          <w:lang w:val="en-US"/>
        </w:rPr>
        <w:t xml:space="preserve">the </w:t>
      </w:r>
      <w:r>
        <w:rPr>
          <w:lang w:val="en-US"/>
        </w:rPr>
        <w:t>wireframe.</w:t>
      </w:r>
      <w:r w:rsidR="003100AD">
        <w:rPr>
          <w:lang w:val="en-US"/>
        </w:rPr>
        <w:t xml:space="preserve"> I saw it exists out of three </w:t>
      </w:r>
      <w:proofErr w:type="gramStart"/>
      <w:r w:rsidR="003100AD">
        <w:rPr>
          <w:lang w:val="en-US"/>
        </w:rPr>
        <w:t>segments;</w:t>
      </w:r>
      <w:proofErr w:type="gramEnd"/>
      <w:r w:rsidR="003100AD">
        <w:rPr>
          <w:lang w:val="en-US"/>
        </w:rPr>
        <w:t xml:space="preserve"> a top, a bottom and </w:t>
      </w:r>
      <w:r w:rsidR="000D7969">
        <w:rPr>
          <w:lang w:val="en-US"/>
        </w:rPr>
        <w:t xml:space="preserve">a </w:t>
      </w:r>
      <w:r w:rsidR="003100AD">
        <w:rPr>
          <w:lang w:val="en-US"/>
        </w:rPr>
        <w:t>side segment.</w:t>
      </w:r>
    </w:p>
    <w:p w14:paraId="3D80AEC4" w14:textId="2A047984" w:rsidR="00347881" w:rsidRDefault="00347881" w:rsidP="00F44F19">
      <w:pPr>
        <w:pStyle w:val="Heading2"/>
        <w:rPr>
          <w:lang w:val="en-US"/>
        </w:rPr>
      </w:pPr>
      <w:bookmarkStart w:id="2" w:name="_Toc82198215"/>
      <w:r>
        <w:rPr>
          <w:lang w:val="en-US"/>
        </w:rPr>
        <w:t>Vertices</w:t>
      </w:r>
      <w:bookmarkEnd w:id="2"/>
    </w:p>
    <w:p w14:paraId="08B69513" w14:textId="5F819E64" w:rsidR="00E70CB1" w:rsidRPr="00E70CB1" w:rsidRDefault="00E70CB1" w:rsidP="00E70CB1">
      <w:pPr>
        <w:rPr>
          <w:lang w:val="en-US"/>
        </w:rPr>
      </w:pPr>
      <w:r>
        <w:rPr>
          <w:lang w:val="en-US"/>
        </w:rPr>
        <w:t xml:space="preserve">I used Sine and Cosine to draw the circle. While placing the vertices, I came across some weird bugs. After reading through the unity scripting documentation, I saw </w:t>
      </w:r>
      <w:proofErr w:type="spellStart"/>
      <w:r>
        <w:rPr>
          <w:lang w:val="en-US"/>
        </w:rPr>
        <w:t>Mathf.Sin</w:t>
      </w:r>
      <w:proofErr w:type="spellEnd"/>
      <w:r>
        <w:rPr>
          <w:lang w:val="en-US"/>
        </w:rPr>
        <w:t xml:space="preserve"> and Cos both use radians instead of degrees</w:t>
      </w:r>
    </w:p>
    <w:p w14:paraId="4ED809A6" w14:textId="0463E5AE" w:rsidR="00347881" w:rsidRDefault="00B87BF5" w:rsidP="00347881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76F0314" wp14:editId="1514357A">
                <wp:simplePos x="0" y="0"/>
                <wp:positionH relativeFrom="column">
                  <wp:posOffset>1971675</wp:posOffset>
                </wp:positionH>
                <wp:positionV relativeFrom="paragraph">
                  <wp:posOffset>2037715</wp:posOffset>
                </wp:positionV>
                <wp:extent cx="4152900" cy="63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6F0C39" w14:textId="5054B259" w:rsidR="00B87BF5" w:rsidRPr="00907B52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Code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en-US"/>
                              </w:rPr>
                              <w:t>used for placeing the vertices in a cir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6F0314" id="Text Box 20" o:spid="_x0000_s1028" type="#_x0000_t202" style="position:absolute;margin-left:155.25pt;margin-top:160.45pt;width:327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" stroked="f">
                <v:textbox style="mso-fit-shape-to-text:t" inset="0,0,0,0">
                  <w:txbxContent>
                    <w:p w14:paraId="2E6F0C39" w14:textId="5054B259" w:rsidR="00B87BF5" w:rsidRPr="00907B52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lang w:val="en-US"/>
                        </w:rPr>
                        <w:t xml:space="preserve"> - Code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  <w:lang w:val="en-US"/>
                        </w:rPr>
                        <w:t>used for placeing the vertices in a circle</w:t>
                      </w:r>
                    </w:p>
                  </w:txbxContent>
                </v:textbox>
              </v:shape>
            </w:pict>
          </mc:Fallback>
        </mc:AlternateContent>
      </w:r>
      <w:r w:rsidR="003478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01C1E0CF" wp14:editId="0C3C2F92">
                <wp:simplePos x="0" y="0"/>
                <wp:positionH relativeFrom="column">
                  <wp:posOffset>1971675</wp:posOffset>
                </wp:positionH>
                <wp:positionV relativeFrom="paragraph">
                  <wp:posOffset>27940</wp:posOffset>
                </wp:positionV>
                <wp:extent cx="4152900" cy="1952625"/>
                <wp:effectExtent l="0" t="0" r="0" b="95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1952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873149" id="Rectangle 16" o:spid="_x0000_s1026" style="position:absolute;margin-left:155.25pt;margin-top:2.2pt;width:327pt;height:153.75pt;z-index:2516572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" fillcolor="#f2f2f2 [3052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32E846D5" wp14:editId="7CC3C7C8">
                <wp:simplePos x="0" y="0"/>
                <wp:positionH relativeFrom="column">
                  <wp:posOffset>0</wp:posOffset>
                </wp:positionH>
                <wp:positionV relativeFrom="paragraph">
                  <wp:posOffset>2047240</wp:posOffset>
                </wp:positionV>
                <wp:extent cx="18192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9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1B6E1C" w14:textId="1B43533E" w:rsidR="00B87BF5" w:rsidRPr="00290DF7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Vertices for the cyli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846D5" id="Text Box 19" o:spid="_x0000_s1029" type="#_x0000_t202" style="position:absolute;margin-left:0;margin-top:161.2pt;width:143.25pt;height:.05pt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" stroked="f">
                <v:textbox style="mso-fit-shape-to-text:t" inset="0,0,0,0">
                  <w:txbxContent>
                    <w:p w14:paraId="111B6E1C" w14:textId="1B43533E" w:rsidR="00B87BF5" w:rsidRPr="00290DF7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2</w:t>
                        </w:r>
                      </w:fldSimple>
                      <w:r>
                        <w:rPr>
                          <w:lang w:val="en-US"/>
                        </w:rPr>
                        <w:t xml:space="preserve"> - Vertices for the cylind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3600" behindDoc="1" locked="0" layoutInCell="1" allowOverlap="1" wp14:anchorId="73CF3679" wp14:editId="5956C79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819275" cy="1990725"/>
            <wp:effectExtent l="0" t="0" r="9525" b="9525"/>
            <wp:wrapTight wrapText="bothSides">
              <wp:wrapPolygon edited="0">
                <wp:start x="0" y="0"/>
                <wp:lineTo x="0" y="21497"/>
                <wp:lineTo x="21487" y="21497"/>
                <wp:lineTo x="2148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B96642" w14:textId="09BEF0CF" w:rsidR="00347881" w:rsidRDefault="00347881" w:rsidP="00347881">
      <w:pPr>
        <w:tabs>
          <w:tab w:val="center" w:pos="1153"/>
        </w:tabs>
        <w:rPr>
          <w:lang w:val="en-US"/>
        </w:rPr>
      </w:pPr>
      <w:r>
        <w:rPr>
          <w:lang w:val="en-US"/>
        </w:rPr>
        <w:tab/>
        <w:t xml:space="preserve"> </w:t>
      </w:r>
    </w:p>
    <w:p w14:paraId="62F9FB7C" w14:textId="58E8D883" w:rsidR="00347881" w:rsidRDefault="00347881" w:rsidP="00347881">
      <w:pPr>
        <w:tabs>
          <w:tab w:val="center" w:pos="1153"/>
        </w:tabs>
        <w:rPr>
          <w:lang w:val="en-US"/>
        </w:rPr>
      </w:pPr>
      <w:r w:rsidRPr="00347881">
        <w:rPr>
          <w:noProof/>
          <w:lang w:val="en-US"/>
        </w:rPr>
        <w:drawing>
          <wp:anchor distT="0" distB="0" distL="114300" distR="114300" simplePos="0" relativeHeight="251670528" behindDoc="1" locked="0" layoutInCell="1" allowOverlap="1" wp14:anchorId="7D50CD80" wp14:editId="3C2EB87F">
            <wp:simplePos x="0" y="0"/>
            <wp:positionH relativeFrom="column">
              <wp:posOffset>1971675</wp:posOffset>
            </wp:positionH>
            <wp:positionV relativeFrom="paragraph">
              <wp:posOffset>251460</wp:posOffset>
            </wp:positionV>
            <wp:extent cx="4152900" cy="323850"/>
            <wp:effectExtent l="0" t="0" r="0" b="0"/>
            <wp:wrapTight wrapText="bothSides">
              <wp:wrapPolygon edited="0">
                <wp:start x="0" y="0"/>
                <wp:lineTo x="0" y="20329"/>
                <wp:lineTo x="21501" y="20329"/>
                <wp:lineTo x="2150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8B08B8" w14:textId="024AED1A" w:rsidR="00347881" w:rsidRDefault="00347881" w:rsidP="00347881">
      <w:pPr>
        <w:tabs>
          <w:tab w:val="center" w:pos="1153"/>
        </w:tabs>
        <w:rPr>
          <w:lang w:val="en-US"/>
        </w:rPr>
      </w:pPr>
    </w:p>
    <w:p w14:paraId="29F8B9D6" w14:textId="235BE1AC" w:rsidR="00347881" w:rsidRDefault="00347881" w:rsidP="00347881">
      <w:pPr>
        <w:tabs>
          <w:tab w:val="center" w:pos="1153"/>
        </w:tabs>
        <w:rPr>
          <w:lang w:val="en-US"/>
        </w:rPr>
      </w:pPr>
    </w:p>
    <w:p w14:paraId="70F4C241" w14:textId="2B883F77" w:rsidR="00347881" w:rsidRDefault="00347881" w:rsidP="00347881">
      <w:pPr>
        <w:tabs>
          <w:tab w:val="center" w:pos="1153"/>
        </w:tabs>
        <w:rPr>
          <w:lang w:val="en-US"/>
        </w:rPr>
      </w:pPr>
    </w:p>
    <w:p w14:paraId="1CFA232C" w14:textId="77777777" w:rsidR="00000327" w:rsidRDefault="00000327" w:rsidP="00000327">
      <w:pPr>
        <w:rPr>
          <w:lang w:val="en-US"/>
        </w:rPr>
      </w:pPr>
    </w:p>
    <w:p w14:paraId="55BB8899" w14:textId="68056D3F" w:rsidR="007F0907" w:rsidRDefault="00F44F19" w:rsidP="007F0907">
      <w:pPr>
        <w:pStyle w:val="Heading2"/>
        <w:rPr>
          <w:lang w:val="en-US"/>
        </w:rPr>
      </w:pPr>
      <w:bookmarkStart w:id="3" w:name="_Toc82198216"/>
      <w:r>
        <w:rPr>
          <w:lang w:val="en-US"/>
        </w:rPr>
        <w:t xml:space="preserve">Triangles - </w:t>
      </w:r>
      <w:r w:rsidR="00347881">
        <w:rPr>
          <w:lang w:val="en-US"/>
        </w:rPr>
        <w:t>Top and Bottom</w:t>
      </w:r>
      <w:bookmarkEnd w:id="3"/>
    </w:p>
    <w:p w14:paraId="333D04EC" w14:textId="1F8B1D20" w:rsidR="00000327" w:rsidRPr="00000327" w:rsidRDefault="00000327" w:rsidP="00000327">
      <w:pPr>
        <w:rPr>
          <w:lang w:val="en-US"/>
        </w:rPr>
      </w:pPr>
      <w:r>
        <w:rPr>
          <w:lang w:val="en-US"/>
        </w:rPr>
        <w:t>I placed the vertices in such order, that I can easily divide the array in half to get the first vertex of the other ring. This made it a lot easier and more efficient to create the top and bottom faces of the cylinder.</w:t>
      </w:r>
    </w:p>
    <w:p w14:paraId="39146A5D" w14:textId="04A72EC3" w:rsidR="00B87BF5" w:rsidRPr="00000327" w:rsidRDefault="00000327" w:rsidP="00B87BF5">
      <w:pPr>
        <w:rPr>
          <w:lang w:val="en-US"/>
        </w:rPr>
      </w:pPr>
      <w:r>
        <w:rPr>
          <w:lang w:val="en-US"/>
        </w:rPr>
        <w:t>Before I can start drawing the triangles, I first need to know the triangle array size. I made some sketches and with these sketches</w:t>
      </w:r>
      <w:r w:rsidR="00F22997">
        <w:rPr>
          <w:lang w:val="en-US"/>
        </w:rPr>
        <w:t xml:space="preserve"> (Note 1)</w:t>
      </w:r>
      <w:r>
        <w:rPr>
          <w:lang w:val="en-US"/>
        </w:rPr>
        <w:t xml:space="preserve"> came the formula </w:t>
      </w:r>
      <w:r w:rsidRPr="00000327">
        <w:rPr>
          <w:b/>
          <w:bCs/>
          <w:lang w:val="en-US"/>
        </w:rPr>
        <w:t>(vertices – 1) * 3</w:t>
      </w:r>
      <w:r>
        <w:rPr>
          <w:lang w:val="en-US"/>
        </w:rPr>
        <w:t xml:space="preserve">. </w:t>
      </w:r>
      <w:r w:rsidR="0008080E">
        <w:rPr>
          <w:lang w:val="en-US"/>
        </w:rPr>
        <w:t>The image below was the result of a previous attempt (without the formula).</w:t>
      </w:r>
    </w:p>
    <w:p w14:paraId="7099580F" w14:textId="77777777" w:rsidR="00B87BF5" w:rsidRDefault="007F0907" w:rsidP="00B87BF5">
      <w:pPr>
        <w:keepNext/>
        <w:jc w:val="center"/>
      </w:pPr>
      <w:r>
        <w:rPr>
          <w:noProof/>
        </w:rPr>
        <w:drawing>
          <wp:inline distT="0" distB="0" distL="0" distR="0" wp14:anchorId="33F10FAD" wp14:editId="0F84A49E">
            <wp:extent cx="4550410" cy="1518988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665" cy="15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467F0" w14:textId="77DED075" w:rsidR="00347881" w:rsidRDefault="00B87BF5" w:rsidP="00B87BF5">
      <w:pPr>
        <w:pStyle w:val="Caption"/>
        <w:jc w:val="center"/>
        <w:rPr>
          <w:lang w:val="en-US"/>
        </w:rPr>
      </w:pPr>
      <w:r>
        <w:t xml:space="preserve">Figure </w:t>
      </w:r>
      <w:fldSimple w:instr=" SEQ Figure \* ARABIC ">
        <w:r w:rsidR="005613B4">
          <w:rPr>
            <w:noProof/>
          </w:rPr>
          <w:t>3</w:t>
        </w:r>
      </w:fldSimple>
      <w:r>
        <w:rPr>
          <w:lang w:val="en-US"/>
        </w:rPr>
        <w:t xml:space="preserve"> - A bug I encou</w:t>
      </w:r>
      <w:r w:rsidR="00017B14">
        <w:rPr>
          <w:lang w:val="en-US"/>
        </w:rPr>
        <w:t>n</w:t>
      </w:r>
      <w:r>
        <w:rPr>
          <w:lang w:val="en-US"/>
        </w:rPr>
        <w:t>tered while trying to make a formul</w:t>
      </w:r>
      <w:r w:rsidR="00017B14">
        <w:rPr>
          <w:lang w:val="en-US"/>
        </w:rPr>
        <w:t>a</w:t>
      </w:r>
      <w:r>
        <w:rPr>
          <w:lang w:val="en-US"/>
        </w:rPr>
        <w:t xml:space="preserve"> for the faces</w:t>
      </w:r>
    </w:p>
    <w:p w14:paraId="0477A63F" w14:textId="426CCB07" w:rsidR="00347881" w:rsidRDefault="00B87BF5" w:rsidP="00347881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8121E88" wp14:editId="79ABB229">
                <wp:simplePos x="0" y="0"/>
                <wp:positionH relativeFrom="column">
                  <wp:posOffset>171450</wp:posOffset>
                </wp:positionH>
                <wp:positionV relativeFrom="paragraph">
                  <wp:posOffset>2564130</wp:posOffset>
                </wp:positionV>
                <wp:extent cx="28689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89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4B684D" w14:textId="57CF72CA" w:rsidR="00B87BF5" w:rsidRPr="002C5EAB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Code for creating the top and bottom triang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121E88" id="Text Box 31" o:spid="_x0000_s1030" type="#_x0000_t202" style="position:absolute;margin-left:13.5pt;margin-top:201.9pt;width:225.9pt;height:.05pt;z-index:-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" stroked="f">
                <v:textbox style="mso-fit-shape-to-text:t" inset="0,0,0,0">
                  <w:txbxContent>
                    <w:p w14:paraId="004B684D" w14:textId="57CF72CA" w:rsidR="00B87BF5" w:rsidRPr="002C5EAB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4</w:t>
                        </w:r>
                      </w:fldSimple>
                      <w:r>
                        <w:rPr>
                          <w:lang w:val="en-US"/>
                        </w:rPr>
                        <w:t xml:space="preserve"> - Code for creating the top and bottom triangl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2576" behindDoc="1" locked="0" layoutInCell="1" allowOverlap="1" wp14:anchorId="374BF402" wp14:editId="6DFA699C">
            <wp:simplePos x="0" y="0"/>
            <wp:positionH relativeFrom="column">
              <wp:posOffset>171450</wp:posOffset>
            </wp:positionH>
            <wp:positionV relativeFrom="paragraph">
              <wp:posOffset>5080</wp:posOffset>
            </wp:positionV>
            <wp:extent cx="2868930" cy="2501900"/>
            <wp:effectExtent l="0" t="0" r="7620" b="0"/>
            <wp:wrapTight wrapText="bothSides">
              <wp:wrapPolygon edited="0">
                <wp:start x="0" y="0"/>
                <wp:lineTo x="0" y="21381"/>
                <wp:lineTo x="21514" y="21381"/>
                <wp:lineTo x="21514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93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62B5A72E" wp14:editId="7881D26E">
                <wp:simplePos x="0" y="0"/>
                <wp:positionH relativeFrom="column">
                  <wp:posOffset>3343275</wp:posOffset>
                </wp:positionH>
                <wp:positionV relativeFrom="paragraph">
                  <wp:posOffset>2567940</wp:posOffset>
                </wp:positionV>
                <wp:extent cx="2057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D33E1B" w14:textId="770A4A19" w:rsidR="00B87BF5" w:rsidRPr="0067492D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The bottom faces aren't visible since the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normal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are facing d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5A72E" id="Text Box 32" o:spid="_x0000_s1031" type="#_x0000_t202" style="position:absolute;margin-left:263.25pt;margin-top:202.2pt;width:162pt;height:.05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" stroked="f">
                <v:textbox style="mso-fit-shape-to-text:t" inset="0,0,0,0">
                  <w:txbxContent>
                    <w:p w14:paraId="5BD33E1B" w14:textId="770A4A19" w:rsidR="00B87BF5" w:rsidRPr="0067492D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5</w:t>
                        </w:r>
                      </w:fldSimple>
                      <w:r>
                        <w:rPr>
                          <w:lang w:val="en-US"/>
                        </w:rPr>
                        <w:t xml:space="preserve"> - The bottom faces aren't visible since the </w:t>
                      </w:r>
                      <w:proofErr w:type="spellStart"/>
                      <w:r>
                        <w:rPr>
                          <w:lang w:val="en-US"/>
                        </w:rPr>
                        <w:t>normals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are facing dow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1552" behindDoc="1" locked="0" layoutInCell="1" allowOverlap="1" wp14:anchorId="75413A83" wp14:editId="6EEEE01C">
            <wp:simplePos x="0" y="0"/>
            <wp:positionH relativeFrom="margin">
              <wp:posOffset>3343275</wp:posOffset>
            </wp:positionH>
            <wp:positionV relativeFrom="paragraph">
              <wp:posOffset>4445</wp:posOffset>
            </wp:positionV>
            <wp:extent cx="2057400" cy="2506345"/>
            <wp:effectExtent l="0" t="0" r="0" b="8255"/>
            <wp:wrapTight wrapText="bothSides">
              <wp:wrapPolygon edited="0">
                <wp:start x="0" y="0"/>
                <wp:lineTo x="0" y="21507"/>
                <wp:lineTo x="21400" y="21507"/>
                <wp:lineTo x="2140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881">
        <w:rPr>
          <w:lang w:val="en-US"/>
        </w:rPr>
        <w:br w:type="textWrapping" w:clear="all"/>
      </w:r>
    </w:p>
    <w:p w14:paraId="4BA2B434" w14:textId="3CC6F8B4" w:rsidR="00347881" w:rsidRDefault="00F44F19" w:rsidP="00F44F19">
      <w:pPr>
        <w:pStyle w:val="Heading2"/>
        <w:rPr>
          <w:lang w:val="en-US"/>
        </w:rPr>
      </w:pPr>
      <w:bookmarkStart w:id="4" w:name="_Toc82198217"/>
      <w:r>
        <w:rPr>
          <w:lang w:val="en-US"/>
        </w:rPr>
        <w:t xml:space="preserve">Triangles </w:t>
      </w:r>
      <w:r w:rsidR="00B87BF5">
        <w:rPr>
          <w:lang w:val="en-US"/>
        </w:rPr>
        <w:t>–</w:t>
      </w:r>
      <w:r>
        <w:rPr>
          <w:lang w:val="en-US"/>
        </w:rPr>
        <w:t xml:space="preserve"> </w:t>
      </w:r>
      <w:r w:rsidR="00347881">
        <w:rPr>
          <w:lang w:val="en-US"/>
        </w:rPr>
        <w:t>Side</w:t>
      </w:r>
      <w:bookmarkEnd w:id="4"/>
    </w:p>
    <w:p w14:paraId="76EF54BD" w14:textId="5692CE18" w:rsidR="00266CAE" w:rsidRPr="00B87BF5" w:rsidRDefault="00017B14" w:rsidP="00B87BF5">
      <w:pPr>
        <w:rPr>
          <w:lang w:val="en-US"/>
        </w:rPr>
      </w:pPr>
      <w:r>
        <w:rPr>
          <w:lang w:val="en-US"/>
        </w:rPr>
        <w:t xml:space="preserve">To draw the sides, I drew </w:t>
      </w:r>
      <w:r w:rsidR="00060C8D">
        <w:rPr>
          <w:lang w:val="en-US"/>
        </w:rPr>
        <w:t>pairs of triangles (like a quad)</w:t>
      </w:r>
      <w:r>
        <w:rPr>
          <w:lang w:val="en-US"/>
        </w:rPr>
        <w:t>.</w:t>
      </w:r>
      <w:r w:rsidR="003100AD">
        <w:rPr>
          <w:lang w:val="en-US"/>
        </w:rPr>
        <w:t xml:space="preserve"> </w:t>
      </w:r>
      <w:r w:rsidR="00060C8D">
        <w:rPr>
          <w:lang w:val="en-US"/>
        </w:rPr>
        <w:t xml:space="preserve">The steps for this were </w:t>
      </w:r>
      <w:proofErr w:type="gramStart"/>
      <w:r w:rsidR="00060C8D">
        <w:rPr>
          <w:lang w:val="en-US"/>
        </w:rPr>
        <w:t>pretty easy</w:t>
      </w:r>
      <w:proofErr w:type="gramEnd"/>
      <w:r w:rsidR="00060C8D">
        <w:rPr>
          <w:lang w:val="en-US"/>
        </w:rPr>
        <w:t xml:space="preserve">. I only had to check if the select vertex was still on the same ring. I use a modulo to start over when the index is not on the same ring. </w:t>
      </w:r>
      <w:r w:rsidR="003100AD">
        <w:rPr>
          <w:lang w:val="en-US"/>
        </w:rPr>
        <w:t xml:space="preserve">If </w:t>
      </w:r>
      <w:proofErr w:type="gramStart"/>
      <w:r w:rsidR="003100AD">
        <w:rPr>
          <w:lang w:val="en-US"/>
        </w:rPr>
        <w:t>I</w:t>
      </w:r>
      <w:proofErr w:type="gramEnd"/>
      <w:r w:rsidR="003100AD">
        <w:rPr>
          <w:lang w:val="en-US"/>
        </w:rPr>
        <w:t xml:space="preserve"> did it again, I would do it different</w:t>
      </w:r>
      <w:r w:rsidR="00060C8D">
        <w:rPr>
          <w:lang w:val="en-US"/>
        </w:rPr>
        <w:t>ly</w:t>
      </w:r>
      <w:r w:rsidR="003100AD">
        <w:rPr>
          <w:lang w:val="en-US"/>
        </w:rPr>
        <w:t>. I came to this conclusion after looking at Unity’s cylinder.</w:t>
      </w:r>
      <w:r w:rsidR="00060C8D">
        <w:rPr>
          <w:lang w:val="en-US"/>
        </w:rPr>
        <w:t xml:space="preserve"> </w:t>
      </w:r>
    </w:p>
    <w:p w14:paraId="661D9BAA" w14:textId="0DA26F19" w:rsidR="00377A44" w:rsidRPr="00377A44" w:rsidRDefault="00B87BF5" w:rsidP="00377A4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B8CC9C1" wp14:editId="264D3E1C">
                <wp:simplePos x="0" y="0"/>
                <wp:positionH relativeFrom="column">
                  <wp:posOffset>2114550</wp:posOffset>
                </wp:positionH>
                <wp:positionV relativeFrom="paragraph">
                  <wp:posOffset>2276475</wp:posOffset>
                </wp:positionV>
                <wp:extent cx="3999865" cy="635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98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9924EC" w14:textId="4D8B66EE" w:rsidR="00B87BF5" w:rsidRPr="00931C84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Code for generating the side fa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8CC9C1" id="Text Box 34" o:spid="_x0000_s1032" type="#_x0000_t202" style="position:absolute;margin-left:166.5pt;margin-top:179.25pt;width:314.95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" stroked="f">
                <v:textbox style="mso-fit-shape-to-text:t" inset="0,0,0,0">
                  <w:txbxContent>
                    <w:p w14:paraId="489924EC" w14:textId="4D8B66EE" w:rsidR="00B87BF5" w:rsidRPr="00931C84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6</w:t>
                        </w:r>
                      </w:fldSimple>
                      <w:r>
                        <w:rPr>
                          <w:lang w:val="en-US"/>
                        </w:rPr>
                        <w:t xml:space="preserve"> - Code for generating the side faces</w:t>
                      </w:r>
                    </w:p>
                  </w:txbxContent>
                </v:textbox>
              </v:shape>
            </w:pict>
          </mc:Fallback>
        </mc:AlternateContent>
      </w:r>
      <w:r w:rsidR="003478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52436E32" wp14:editId="33FE9843">
                <wp:simplePos x="0" y="0"/>
                <wp:positionH relativeFrom="column">
                  <wp:posOffset>2114550</wp:posOffset>
                </wp:positionH>
                <wp:positionV relativeFrom="paragraph">
                  <wp:posOffset>66675</wp:posOffset>
                </wp:positionV>
                <wp:extent cx="3999865" cy="2152650"/>
                <wp:effectExtent l="0" t="0" r="63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9865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1C523" id="Rectangle 18" o:spid="_x0000_s1026" style="position:absolute;margin-left:166.5pt;margin-top:5.25pt;width:314.95pt;height:169.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" fillcolor="#f2f2f2 [3052]" stroked="f" strokeweight="1pt"/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6672" behindDoc="1" locked="0" layoutInCell="1" allowOverlap="1" wp14:anchorId="5F53CFB5" wp14:editId="6AF70D68">
            <wp:simplePos x="0" y="0"/>
            <wp:positionH relativeFrom="margin">
              <wp:posOffset>2113915</wp:posOffset>
            </wp:positionH>
            <wp:positionV relativeFrom="paragraph">
              <wp:posOffset>380365</wp:posOffset>
            </wp:positionV>
            <wp:extent cx="3999865" cy="1514475"/>
            <wp:effectExtent l="0" t="0" r="635" b="9525"/>
            <wp:wrapTight wrapText="bothSides">
              <wp:wrapPolygon edited="0">
                <wp:start x="0" y="0"/>
                <wp:lineTo x="0" y="21464"/>
                <wp:lineTo x="21501" y="21464"/>
                <wp:lineTo x="21501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6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CC216AD" wp14:editId="5A0F0A2C">
                <wp:simplePos x="0" y="0"/>
                <wp:positionH relativeFrom="column">
                  <wp:posOffset>0</wp:posOffset>
                </wp:positionH>
                <wp:positionV relativeFrom="paragraph">
                  <wp:posOffset>2272030</wp:posOffset>
                </wp:positionV>
                <wp:extent cx="20764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27EB29" w14:textId="22B1E5BA" w:rsidR="00B87BF5" w:rsidRPr="00C50D64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I sadly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wasn't able to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fix the texture stretc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C216AD" id="Text Box 33" o:spid="_x0000_s1033" type="#_x0000_t202" style="position:absolute;margin-left:0;margin-top:178.9pt;width:163.5pt;height:.05pt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" stroked="f">
                <v:textbox style="mso-fit-shape-to-text:t" inset="0,0,0,0">
                  <w:txbxContent>
                    <w:p w14:paraId="3C27EB29" w14:textId="22B1E5BA" w:rsidR="00B87BF5" w:rsidRPr="00C50D64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7</w:t>
                        </w:r>
                      </w:fldSimple>
                      <w:r>
                        <w:rPr>
                          <w:lang w:val="en-US"/>
                        </w:rPr>
                        <w:t xml:space="preserve"> - I sadly </w:t>
                      </w:r>
                      <w:proofErr w:type="gramStart"/>
                      <w:r>
                        <w:rPr>
                          <w:lang w:val="en-US"/>
                        </w:rPr>
                        <w:t>wasn't able to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fix the texture stretch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4624" behindDoc="1" locked="0" layoutInCell="1" allowOverlap="1" wp14:anchorId="2094F8C3" wp14:editId="35487155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2076740" cy="2162477"/>
            <wp:effectExtent l="0" t="0" r="0" b="9525"/>
            <wp:wrapTight wrapText="bothSides">
              <wp:wrapPolygon edited="0">
                <wp:start x="0" y="0"/>
                <wp:lineTo x="0" y="21505"/>
                <wp:lineTo x="21402" y="21505"/>
                <wp:lineTo x="21402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4241F" w14:textId="2D7D5781" w:rsidR="00C22501" w:rsidRDefault="00C22501" w:rsidP="00C22501">
      <w:pPr>
        <w:rPr>
          <w:lang w:val="en-US"/>
        </w:rPr>
      </w:pPr>
    </w:p>
    <w:p w14:paraId="76D52628" w14:textId="77777777" w:rsidR="00266CAE" w:rsidRDefault="00266CAE">
      <w:pPr>
        <w:rPr>
          <w:lang w:val="en-US"/>
        </w:rPr>
      </w:pPr>
    </w:p>
    <w:p w14:paraId="4315C91E" w14:textId="77777777" w:rsidR="00266CAE" w:rsidRDefault="00266CAE">
      <w:pPr>
        <w:rPr>
          <w:lang w:val="en-US"/>
        </w:rPr>
      </w:pPr>
    </w:p>
    <w:p w14:paraId="717AC3ED" w14:textId="57FFA88D" w:rsidR="00266CAE" w:rsidRPr="00266CAE" w:rsidRDefault="00266CAE">
      <w:pPr>
        <w:rPr>
          <w:lang w:val="en-US"/>
        </w:rPr>
      </w:pPr>
      <w:r w:rsidRPr="00266CAE">
        <w:rPr>
          <w:lang w:val="en-US"/>
        </w:rPr>
        <w:drawing>
          <wp:anchor distT="0" distB="0" distL="114300" distR="114300" simplePos="0" relativeHeight="251698176" behindDoc="1" locked="0" layoutInCell="1" allowOverlap="1" wp14:anchorId="07476EE2" wp14:editId="5918E63F">
            <wp:simplePos x="0" y="0"/>
            <wp:positionH relativeFrom="margin">
              <wp:align>right</wp:align>
            </wp:positionH>
            <wp:positionV relativeFrom="paragraph">
              <wp:posOffset>18415</wp:posOffset>
            </wp:positionV>
            <wp:extent cx="2828925" cy="605155"/>
            <wp:effectExtent l="0" t="0" r="9525" b="4445"/>
            <wp:wrapTight wrapText="bothSides">
              <wp:wrapPolygon edited="0">
                <wp:start x="0" y="0"/>
                <wp:lineTo x="0" y="21079"/>
                <wp:lineTo x="21527" y="21079"/>
                <wp:lineTo x="21527" y="0"/>
                <wp:lineTo x="0" y="0"/>
              </wp:wrapPolygon>
            </wp:wrapTight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n-US"/>
        </w:rPr>
        <w:t>When I had finished all the code for a simple cylinder. I decided to add the option to update/modify at runtime.</w:t>
      </w:r>
      <w:r w:rsidRPr="00266CAE">
        <w:rPr>
          <w:noProof/>
        </w:rPr>
        <w:t xml:space="preserve"> </w:t>
      </w:r>
      <w:r>
        <w:rPr>
          <w:noProof/>
          <w:lang w:val="en-US"/>
        </w:rPr>
        <w:t>I accomplished this by saving the previous number of vertices and radius and check in the late update if this has changed or not</w:t>
      </w:r>
      <w:r w:rsidR="005D3DAC">
        <w:rPr>
          <w:noProof/>
          <w:lang w:val="en-US"/>
        </w:rPr>
        <w:t>; and when it has clear the mesh and generate it again.</w:t>
      </w:r>
      <w:r w:rsidR="008732DA">
        <w:rPr>
          <w:lang w:val="en-US"/>
        </w:rPr>
        <w:br w:type="page"/>
      </w:r>
    </w:p>
    <w:p w14:paraId="43350A84" w14:textId="53CCEF5A" w:rsidR="00C22501" w:rsidRDefault="00C22501" w:rsidP="00C22501">
      <w:pPr>
        <w:pStyle w:val="Heading1"/>
        <w:rPr>
          <w:lang w:val="en-US"/>
        </w:rPr>
      </w:pPr>
      <w:bookmarkStart w:id="5" w:name="_Toc82198218"/>
      <w:r>
        <w:rPr>
          <w:lang w:val="en-US"/>
        </w:rPr>
        <w:lastRenderedPageBreak/>
        <w:t>Terrain Generator</w:t>
      </w:r>
      <w:bookmarkEnd w:id="5"/>
    </w:p>
    <w:p w14:paraId="7807348C" w14:textId="760A1A36" w:rsidR="008732DA" w:rsidRDefault="00E363E2" w:rsidP="008732DA">
      <w:pPr>
        <w:rPr>
          <w:lang w:val="en-US"/>
        </w:rPr>
      </w:pPr>
      <w:r>
        <w:rPr>
          <w:lang w:val="en-US"/>
        </w:rPr>
        <w:t>Before I could get started with the terrain generator. I had to generate a grid of vertices. I managed to do this with a simple 2D array.</w:t>
      </w:r>
    </w:p>
    <w:p w14:paraId="59C41C71" w14:textId="43CDDEF2" w:rsidR="008732DA" w:rsidRDefault="008732DA" w:rsidP="008732DA">
      <w:pPr>
        <w:pStyle w:val="Heading2"/>
        <w:rPr>
          <w:lang w:val="en-US"/>
        </w:rPr>
      </w:pPr>
      <w:bookmarkStart w:id="6" w:name="_Toc82198219"/>
      <w:r>
        <w:rPr>
          <w:lang w:val="en-US"/>
        </w:rPr>
        <w:t>Grid</w:t>
      </w:r>
      <w:bookmarkEnd w:id="6"/>
    </w:p>
    <w:p w14:paraId="4BEEC181" w14:textId="7C9C79A2" w:rsidR="00676617" w:rsidRDefault="00676617" w:rsidP="00676617">
      <w:pPr>
        <w:pStyle w:val="Heading3"/>
        <w:rPr>
          <w:rFonts w:ascii="Open Sans" w:hAnsi="Open Sans" w:cs="Open Sans"/>
          <w:sz w:val="20"/>
          <w:szCs w:val="20"/>
          <w:lang w:val="en-US"/>
        </w:rPr>
      </w:pPr>
      <w:bookmarkStart w:id="7" w:name="_Toc82198220"/>
      <w:r w:rsidRPr="00B87BF5">
        <w:rPr>
          <w:rFonts w:ascii="Open Sans" w:hAnsi="Open Sans" w:cs="Open Sans"/>
          <w:sz w:val="20"/>
          <w:szCs w:val="20"/>
          <w:lang w:val="en-US"/>
        </w:rPr>
        <w:t>Vertices</w:t>
      </w:r>
      <w:bookmarkEnd w:id="7"/>
    </w:p>
    <w:p w14:paraId="4DF5C934" w14:textId="74B86100" w:rsidR="00B87BF5" w:rsidRPr="00E363E2" w:rsidRDefault="00E363E2" w:rsidP="00E363E2">
      <w:pPr>
        <w:rPr>
          <w:lang w:val="en-US"/>
        </w:rPr>
      </w:pPr>
      <w:r w:rsidRPr="00E363E2">
        <w:rPr>
          <w:lang w:val="en-US"/>
        </w:rPr>
        <w:drawing>
          <wp:inline distT="0" distB="0" distL="0" distR="0" wp14:anchorId="4E771DCD" wp14:editId="3B342223">
            <wp:extent cx="5731510" cy="1937385"/>
            <wp:effectExtent l="0" t="0" r="254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7CE6" w14:textId="15FE0AD8" w:rsidR="00B87BF5" w:rsidRDefault="00B87BF5" w:rsidP="00B87BF5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5613B4">
          <w:rPr>
            <w:noProof/>
          </w:rPr>
          <w:t>8</w:t>
        </w:r>
      </w:fldSimple>
      <w:r>
        <w:rPr>
          <w:lang w:val="en-US"/>
        </w:rPr>
        <w:t xml:space="preserve"> - Code for generating a grid of vertices</w:t>
      </w:r>
      <w:r w:rsidR="00E363E2">
        <w:rPr>
          <w:lang w:val="en-US"/>
        </w:rPr>
        <w:t>. This screen does contain Perlin noise for height variation</w:t>
      </w:r>
      <w:r w:rsidR="00B40EA7">
        <w:rPr>
          <w:lang w:val="en-US"/>
        </w:rPr>
        <w:t>s</w:t>
      </w:r>
      <w:r w:rsidR="00E363E2">
        <w:rPr>
          <w:lang w:val="en-US"/>
        </w:rPr>
        <w:t>.</w:t>
      </w:r>
    </w:p>
    <w:p w14:paraId="0803FF59" w14:textId="77777777" w:rsidR="00E363E2" w:rsidRDefault="00E363E2" w:rsidP="005C3C47">
      <w:pPr>
        <w:rPr>
          <w:lang w:val="en-US"/>
        </w:rPr>
      </w:pPr>
    </w:p>
    <w:p w14:paraId="1913D9BB" w14:textId="1C67A551" w:rsidR="00676617" w:rsidRDefault="00676617" w:rsidP="00676617">
      <w:pPr>
        <w:pStyle w:val="Heading3"/>
        <w:rPr>
          <w:rFonts w:ascii="Open Sans" w:hAnsi="Open Sans" w:cs="Open Sans"/>
          <w:sz w:val="20"/>
          <w:szCs w:val="20"/>
          <w:lang w:val="en-US"/>
        </w:rPr>
      </w:pPr>
      <w:bookmarkStart w:id="8" w:name="_Toc82198221"/>
      <w:r w:rsidRPr="00B87BF5">
        <w:rPr>
          <w:rFonts w:ascii="Open Sans" w:hAnsi="Open Sans" w:cs="Open Sans"/>
          <w:sz w:val="20"/>
          <w:szCs w:val="20"/>
          <w:lang w:val="en-US"/>
        </w:rPr>
        <w:t>Triangles</w:t>
      </w:r>
      <w:bookmarkEnd w:id="8"/>
    </w:p>
    <w:p w14:paraId="4F3DDFCE" w14:textId="07D4D910" w:rsidR="00E363E2" w:rsidRDefault="00E363E2" w:rsidP="00E363E2">
      <w:pPr>
        <w:rPr>
          <w:lang w:val="en-US"/>
        </w:rPr>
      </w:pPr>
      <w:r>
        <w:rPr>
          <w:lang w:val="en-US"/>
        </w:rPr>
        <w:t xml:space="preserve">After the vertices had been placed, I had to figure out a formula to generate the triangles </w:t>
      </w:r>
      <w:r w:rsidR="00842B83">
        <w:rPr>
          <w:lang w:val="en-US"/>
        </w:rPr>
        <w:t>with the vertices.</w:t>
      </w:r>
      <w:r w:rsidR="00795944">
        <w:rPr>
          <w:lang w:val="en-US"/>
        </w:rPr>
        <w:t xml:space="preserve"> With the code below we generate two triangles to form a quad. We will loop over this till the entire grid has been filled.</w:t>
      </w:r>
    </w:p>
    <w:p w14:paraId="0B97FC4E" w14:textId="77777777" w:rsidR="00795944" w:rsidRPr="00E363E2" w:rsidRDefault="00795944" w:rsidP="00E363E2">
      <w:pPr>
        <w:rPr>
          <w:lang w:val="en-US"/>
        </w:rPr>
      </w:pPr>
    </w:p>
    <w:p w14:paraId="6A591149" w14:textId="77777777" w:rsidR="00B87BF5" w:rsidRDefault="00B87BF5" w:rsidP="00B87BF5">
      <w:pPr>
        <w:keepNext/>
      </w:pPr>
      <w:r w:rsidRPr="00B87BF5">
        <w:rPr>
          <w:lang w:val="en-US"/>
        </w:rPr>
        <w:drawing>
          <wp:inline distT="0" distB="0" distL="0" distR="0" wp14:anchorId="6F9A5E1F" wp14:editId="1019AB79">
            <wp:extent cx="5344271" cy="26483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EF572" w14:textId="1118764D" w:rsidR="00B87BF5" w:rsidRPr="00B87BF5" w:rsidRDefault="00B87BF5" w:rsidP="00B87BF5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5613B4">
          <w:rPr>
            <w:noProof/>
          </w:rPr>
          <w:t>9</w:t>
        </w:r>
      </w:fldSimple>
      <w:r>
        <w:rPr>
          <w:lang w:val="en-US"/>
        </w:rPr>
        <w:t xml:space="preserve"> - This code partially comes from </w:t>
      </w:r>
      <w:proofErr w:type="spellStart"/>
      <w:r>
        <w:rPr>
          <w:lang w:val="en-US"/>
        </w:rPr>
        <w:t>Catlikecoding</w:t>
      </w:r>
      <w:proofErr w:type="spellEnd"/>
    </w:p>
    <w:p w14:paraId="5C53C16E" w14:textId="77777777" w:rsidR="00CD673B" w:rsidRDefault="00CD673B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en-US"/>
        </w:rPr>
      </w:pPr>
      <w:r>
        <w:rPr>
          <w:lang w:val="en-US"/>
        </w:rPr>
        <w:br w:type="page"/>
      </w:r>
    </w:p>
    <w:p w14:paraId="35B2FECD" w14:textId="0F0C0CCD" w:rsidR="00676617" w:rsidRDefault="00676617" w:rsidP="00676617">
      <w:pPr>
        <w:pStyle w:val="Heading3"/>
        <w:rPr>
          <w:lang w:val="en-US"/>
        </w:rPr>
      </w:pPr>
      <w:bookmarkStart w:id="9" w:name="_Toc82198222"/>
      <w:r>
        <w:rPr>
          <w:lang w:val="en-US"/>
        </w:rPr>
        <w:lastRenderedPageBreak/>
        <w:t>Result</w:t>
      </w:r>
      <w:bookmarkEnd w:id="9"/>
    </w:p>
    <w:p w14:paraId="071F73B8" w14:textId="700D7AFA" w:rsidR="007F0907" w:rsidRDefault="00CD673B" w:rsidP="007F0907">
      <w:pPr>
        <w:rPr>
          <w:lang w:val="en-US"/>
        </w:rPr>
      </w:pPr>
      <w:r>
        <w:rPr>
          <w:lang w:val="en-US"/>
        </w:rPr>
        <w:t>I decided to make the grid changeable at runtime as well since the grid size was already a variable.</w:t>
      </w:r>
      <w:r w:rsidR="005C3C47">
        <w:rPr>
          <w:lang w:val="en-US"/>
        </w:rPr>
        <w:t xml:space="preserve"> But this isn’t enough for a terrain generator. I want it to be able to load in a heightmap and assign a color to a vertex based on its height. But before I can assign the colors, I will first need to implement the heightmap option.</w:t>
      </w:r>
    </w:p>
    <w:p w14:paraId="0007CCC9" w14:textId="2851A0A9" w:rsidR="00676617" w:rsidRDefault="00676617" w:rsidP="007F0907">
      <w:pPr>
        <w:rPr>
          <w:lang w:val="en-US"/>
        </w:rPr>
      </w:pPr>
    </w:p>
    <w:p w14:paraId="03EA014A" w14:textId="0EB39AB3" w:rsidR="007F0907" w:rsidRDefault="005C3C47" w:rsidP="007F0907">
      <w:pPr>
        <w:rPr>
          <w:lang w:val="en-US"/>
        </w:rPr>
      </w:pPr>
      <w:r w:rsidRPr="00676617">
        <w:rPr>
          <w:noProof/>
          <w:lang w:val="en-US"/>
        </w:rPr>
        <w:drawing>
          <wp:anchor distT="0" distB="0" distL="114300" distR="114300" simplePos="0" relativeHeight="251680768" behindDoc="1" locked="0" layoutInCell="1" allowOverlap="1" wp14:anchorId="5B3ECBE4" wp14:editId="31C64FE6">
            <wp:simplePos x="0" y="0"/>
            <wp:positionH relativeFrom="margin">
              <wp:posOffset>344170</wp:posOffset>
            </wp:positionH>
            <wp:positionV relativeFrom="paragraph">
              <wp:posOffset>3040380</wp:posOffset>
            </wp:positionV>
            <wp:extent cx="2513330" cy="1082040"/>
            <wp:effectExtent l="0" t="0" r="1270" b="3810"/>
            <wp:wrapTight wrapText="bothSides">
              <wp:wrapPolygon edited="0">
                <wp:start x="0" y="0"/>
                <wp:lineTo x="0" y="21296"/>
                <wp:lineTo x="21447" y="21296"/>
                <wp:lineTo x="21447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33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F97305" wp14:editId="304A69B7">
                <wp:simplePos x="0" y="0"/>
                <wp:positionH relativeFrom="margin">
                  <wp:posOffset>349250</wp:posOffset>
                </wp:positionH>
                <wp:positionV relativeFrom="paragraph">
                  <wp:posOffset>2426970</wp:posOffset>
                </wp:positionV>
                <wp:extent cx="2504440" cy="2263775"/>
                <wp:effectExtent l="19050" t="19050" r="10160" b="222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440" cy="22637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9B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EBE5B8" id="Rectangle 26" o:spid="_x0000_s1026" style="position:absolute;margin-left:27.5pt;margin-top:191.1pt;width:197.2pt;height:178.2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" filled="f" strokecolor="#929b9d" strokeweight="2.25pt">
                <w10:wrap anchorx="margin"/>
              </v:rect>
            </w:pict>
          </mc:Fallback>
        </mc:AlternateContent>
      </w:r>
      <w:r w:rsidRPr="00676617">
        <w:rPr>
          <w:noProof/>
          <w:lang w:val="en-US"/>
        </w:rPr>
        <w:drawing>
          <wp:anchor distT="0" distB="0" distL="114300" distR="114300" simplePos="0" relativeHeight="251679744" behindDoc="1" locked="0" layoutInCell="1" allowOverlap="1" wp14:anchorId="5CA7DE96" wp14:editId="3FE43177">
            <wp:simplePos x="0" y="0"/>
            <wp:positionH relativeFrom="margin">
              <wp:posOffset>2999105</wp:posOffset>
            </wp:positionH>
            <wp:positionV relativeFrom="paragraph">
              <wp:posOffset>2403475</wp:posOffset>
            </wp:positionV>
            <wp:extent cx="2299335" cy="2294255"/>
            <wp:effectExtent l="0" t="0" r="5715" b="0"/>
            <wp:wrapTight wrapText="bothSides">
              <wp:wrapPolygon edited="0">
                <wp:start x="0" y="0"/>
                <wp:lineTo x="0" y="21343"/>
                <wp:lineTo x="21475" y="21343"/>
                <wp:lineTo x="21475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335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45C3D851" wp14:editId="5E13FD2B">
                <wp:simplePos x="0" y="0"/>
                <wp:positionH relativeFrom="margin">
                  <wp:posOffset>337820</wp:posOffset>
                </wp:positionH>
                <wp:positionV relativeFrom="paragraph">
                  <wp:posOffset>2439035</wp:posOffset>
                </wp:positionV>
                <wp:extent cx="2524125" cy="2242185"/>
                <wp:effectExtent l="0" t="0" r="9525" b="571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22421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AE2A43" id="Rectangle 25" o:spid="_x0000_s1026" style="position:absolute;margin-left:26.6pt;margin-top:192.05pt;width:198.75pt;height:176.55pt;z-index:2516551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" fillcolor="#f2f2f2 [3052]" stroked="f" strokeweight="1pt">
                <w10:wrap anchorx="margin"/>
              </v:rect>
            </w:pict>
          </mc:Fallback>
        </mc:AlternateContent>
      </w:r>
      <w:r w:rsidRPr="007F0907">
        <w:rPr>
          <w:noProof/>
          <w:lang w:val="en-US"/>
        </w:rPr>
        <w:drawing>
          <wp:anchor distT="0" distB="0" distL="114300" distR="114300" simplePos="0" relativeHeight="251678720" behindDoc="1" locked="0" layoutInCell="1" allowOverlap="1" wp14:anchorId="2A84238F" wp14:editId="127643CE">
            <wp:simplePos x="0" y="0"/>
            <wp:positionH relativeFrom="column">
              <wp:posOffset>2988945</wp:posOffset>
            </wp:positionH>
            <wp:positionV relativeFrom="paragraph">
              <wp:posOffset>49530</wp:posOffset>
            </wp:positionV>
            <wp:extent cx="2305050" cy="2301240"/>
            <wp:effectExtent l="0" t="0" r="0" b="3810"/>
            <wp:wrapTight wrapText="bothSides">
              <wp:wrapPolygon edited="0">
                <wp:start x="0" y="0"/>
                <wp:lineTo x="0" y="21457"/>
                <wp:lineTo x="21421" y="21457"/>
                <wp:lineTo x="21421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0907">
        <w:rPr>
          <w:noProof/>
          <w:lang w:val="en-US"/>
        </w:rPr>
        <w:drawing>
          <wp:anchor distT="0" distB="0" distL="114300" distR="114300" simplePos="0" relativeHeight="251677696" behindDoc="1" locked="0" layoutInCell="1" allowOverlap="1" wp14:anchorId="1BB8830D" wp14:editId="6EE46DB0">
            <wp:simplePos x="0" y="0"/>
            <wp:positionH relativeFrom="column">
              <wp:posOffset>341630</wp:posOffset>
            </wp:positionH>
            <wp:positionV relativeFrom="paragraph">
              <wp:posOffset>66344</wp:posOffset>
            </wp:positionV>
            <wp:extent cx="2531110" cy="2297430"/>
            <wp:effectExtent l="0" t="0" r="2540" b="7620"/>
            <wp:wrapTight wrapText="bothSides">
              <wp:wrapPolygon edited="0">
                <wp:start x="0" y="0"/>
                <wp:lineTo x="0" y="21493"/>
                <wp:lineTo x="21459" y="21493"/>
                <wp:lineTo x="21459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11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56301E" w14:textId="05B8E06F" w:rsidR="00676617" w:rsidRDefault="00676617" w:rsidP="007F0907">
      <w:pPr>
        <w:rPr>
          <w:lang w:val="en-US"/>
        </w:rPr>
      </w:pPr>
    </w:p>
    <w:p w14:paraId="625B24A3" w14:textId="094ABE8B" w:rsidR="00676617" w:rsidRDefault="00676617" w:rsidP="007F0907">
      <w:pPr>
        <w:rPr>
          <w:lang w:val="en-US"/>
        </w:rPr>
      </w:pPr>
    </w:p>
    <w:p w14:paraId="5F8BF6A7" w14:textId="3ACBF5D1" w:rsidR="00676617" w:rsidRDefault="00676617" w:rsidP="007F0907">
      <w:pPr>
        <w:rPr>
          <w:lang w:val="en-US"/>
        </w:rPr>
      </w:pPr>
    </w:p>
    <w:p w14:paraId="7D0077BD" w14:textId="3B847816" w:rsidR="00676617" w:rsidRDefault="00676617" w:rsidP="007F0907">
      <w:pPr>
        <w:rPr>
          <w:lang w:val="en-US"/>
        </w:rPr>
      </w:pPr>
    </w:p>
    <w:p w14:paraId="5E4DCECB" w14:textId="744BA5E4" w:rsidR="00676617" w:rsidRDefault="00676617" w:rsidP="007F0907">
      <w:pPr>
        <w:rPr>
          <w:lang w:val="en-US"/>
        </w:rPr>
      </w:pPr>
    </w:p>
    <w:p w14:paraId="175C979A" w14:textId="48B97719" w:rsidR="00676617" w:rsidRDefault="00676617" w:rsidP="007F0907">
      <w:pPr>
        <w:rPr>
          <w:lang w:val="en-US"/>
        </w:rPr>
      </w:pPr>
    </w:p>
    <w:p w14:paraId="25661D4B" w14:textId="6147B6A4" w:rsidR="00676617" w:rsidRPr="007F0907" w:rsidRDefault="00676617" w:rsidP="007F0907">
      <w:pPr>
        <w:rPr>
          <w:lang w:val="en-US"/>
        </w:rPr>
      </w:pPr>
    </w:p>
    <w:p w14:paraId="4F053BA1" w14:textId="7BC79F2D" w:rsidR="008732DA" w:rsidRDefault="008732DA" w:rsidP="008732DA">
      <w:pPr>
        <w:rPr>
          <w:lang w:val="en-US"/>
        </w:rPr>
      </w:pPr>
    </w:p>
    <w:p w14:paraId="27E64AA5" w14:textId="48CA62D3" w:rsidR="00676617" w:rsidRDefault="00676617" w:rsidP="008732DA">
      <w:pPr>
        <w:rPr>
          <w:lang w:val="en-US"/>
        </w:rPr>
      </w:pPr>
    </w:p>
    <w:p w14:paraId="173E0C0D" w14:textId="4510DA3A" w:rsidR="00676617" w:rsidRDefault="00676617" w:rsidP="008732DA">
      <w:pPr>
        <w:rPr>
          <w:lang w:val="en-US"/>
        </w:rPr>
      </w:pPr>
    </w:p>
    <w:p w14:paraId="3290BF29" w14:textId="7602446F" w:rsidR="00676617" w:rsidRDefault="00676617" w:rsidP="008732DA">
      <w:pPr>
        <w:rPr>
          <w:lang w:val="en-US"/>
        </w:rPr>
      </w:pPr>
    </w:p>
    <w:p w14:paraId="50084D89" w14:textId="763A9FD5" w:rsidR="00676617" w:rsidRDefault="00676617" w:rsidP="008732DA">
      <w:pPr>
        <w:rPr>
          <w:lang w:val="en-US"/>
        </w:rPr>
      </w:pPr>
    </w:p>
    <w:p w14:paraId="4212AE95" w14:textId="77777777" w:rsidR="00676617" w:rsidRDefault="00676617" w:rsidP="008732DA">
      <w:pPr>
        <w:rPr>
          <w:lang w:val="en-US"/>
        </w:rPr>
      </w:pPr>
    </w:p>
    <w:p w14:paraId="062EE715" w14:textId="77777777" w:rsidR="005C3C47" w:rsidRDefault="005C3C47" w:rsidP="005C3C47">
      <w:pPr>
        <w:rPr>
          <w:lang w:val="en-US"/>
        </w:rPr>
      </w:pPr>
    </w:p>
    <w:p w14:paraId="5A0F799D" w14:textId="77777777" w:rsidR="005C3C47" w:rsidRDefault="005C3C4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6359B5A6" w14:textId="5033C93F" w:rsidR="008732DA" w:rsidRDefault="008732DA" w:rsidP="008732DA">
      <w:pPr>
        <w:pStyle w:val="Heading2"/>
        <w:rPr>
          <w:lang w:val="en-US"/>
        </w:rPr>
      </w:pPr>
      <w:bookmarkStart w:id="10" w:name="_Toc82198223"/>
      <w:r>
        <w:rPr>
          <w:lang w:val="en-US"/>
        </w:rPr>
        <w:lastRenderedPageBreak/>
        <w:t>Heightmaps</w:t>
      </w:r>
      <w:bookmarkEnd w:id="10"/>
    </w:p>
    <w:p w14:paraId="6DBC5C9C" w14:textId="59085771" w:rsidR="005C3C47" w:rsidRPr="005C3C47" w:rsidRDefault="005C3C47" w:rsidP="005C3C47">
      <w:pPr>
        <w:rPr>
          <w:lang w:val="en-US"/>
        </w:rPr>
      </w:pPr>
      <w:r>
        <w:rPr>
          <w:lang w:val="en-US"/>
        </w:rPr>
        <w:t>Implementing the heightmap was very easy. I could select a pixel based on the vertex index. Using the grayscale method this pixel returns a value between 0 and 1. This will be multiplied by a “height” multiplier to get a bit more flexibility.</w:t>
      </w:r>
    </w:p>
    <w:p w14:paraId="1BEDCF3C" w14:textId="75D2592C" w:rsidR="008732DA" w:rsidRDefault="00676617" w:rsidP="008732DA">
      <w:pPr>
        <w:rPr>
          <w:lang w:val="en-US"/>
        </w:rPr>
      </w:pPr>
      <w:r w:rsidRPr="00676617">
        <w:rPr>
          <w:noProof/>
          <w:lang w:val="en-US"/>
        </w:rPr>
        <w:drawing>
          <wp:inline distT="0" distB="0" distL="0" distR="0" wp14:anchorId="2CCFD8BF" wp14:editId="5391615B">
            <wp:extent cx="4499072" cy="179843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3024" cy="182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EB3AB" w14:textId="549E8392" w:rsidR="004B7804" w:rsidRDefault="0075051F" w:rsidP="008732DA">
      <w:pPr>
        <w:rPr>
          <w:lang w:val="en-US"/>
        </w:rPr>
      </w:pPr>
      <w:r w:rsidRPr="0075051F">
        <w:rPr>
          <w:lang w:val="en-US"/>
        </w:rPr>
        <w:drawing>
          <wp:anchor distT="0" distB="0" distL="114300" distR="114300" simplePos="0" relativeHeight="251700224" behindDoc="1" locked="0" layoutInCell="1" allowOverlap="1" wp14:anchorId="4163CA5F" wp14:editId="602A61E9">
            <wp:simplePos x="0" y="0"/>
            <wp:positionH relativeFrom="margin">
              <wp:align>right</wp:align>
            </wp:positionH>
            <wp:positionV relativeFrom="paragraph">
              <wp:posOffset>1039495</wp:posOffset>
            </wp:positionV>
            <wp:extent cx="2968625" cy="969645"/>
            <wp:effectExtent l="0" t="0" r="3175" b="1905"/>
            <wp:wrapTight wrapText="bothSides">
              <wp:wrapPolygon edited="0">
                <wp:start x="0" y="0"/>
                <wp:lineTo x="0" y="21218"/>
                <wp:lineTo x="21484" y="21218"/>
                <wp:lineTo x="21484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051F">
        <w:rPr>
          <w:lang w:val="en-US"/>
        </w:rPr>
        <w:drawing>
          <wp:anchor distT="0" distB="0" distL="114300" distR="114300" simplePos="0" relativeHeight="251699200" behindDoc="1" locked="0" layoutInCell="1" allowOverlap="1" wp14:anchorId="09392A34" wp14:editId="046B8258">
            <wp:simplePos x="0" y="0"/>
            <wp:positionH relativeFrom="margin">
              <wp:align>left</wp:align>
            </wp:positionH>
            <wp:positionV relativeFrom="paragraph">
              <wp:posOffset>61816</wp:posOffset>
            </wp:positionV>
            <wp:extent cx="2671638" cy="2671638"/>
            <wp:effectExtent l="0" t="0" r="0" b="0"/>
            <wp:wrapTight wrapText="bothSides">
              <wp:wrapPolygon edited="0">
                <wp:start x="0" y="0"/>
                <wp:lineTo x="0" y="21410"/>
                <wp:lineTo x="21410" y="21410"/>
                <wp:lineTo x="21410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1638" cy="26716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7804">
        <w:rPr>
          <w:lang w:val="en-US"/>
        </w:rPr>
        <w:t>This is what it looks like when you generate terrain with this method</w:t>
      </w:r>
      <w:r>
        <w:rPr>
          <w:lang w:val="en-US"/>
        </w:rPr>
        <w:t>. In the generate method we first check if there is a heightmap if there is we will apply it and else it will just use the Perlin noise.</w:t>
      </w:r>
    </w:p>
    <w:p w14:paraId="6297D002" w14:textId="0B2126A8" w:rsidR="004B7804" w:rsidRDefault="0075051F" w:rsidP="008732DA">
      <w:pPr>
        <w:rPr>
          <w:lang w:val="en-US"/>
        </w:rPr>
      </w:pPr>
      <w:r w:rsidRPr="0075051F">
        <w:rPr>
          <w:noProof/>
        </w:rPr>
        <w:t xml:space="preserve"> </w:t>
      </w:r>
      <w:r>
        <w:rPr>
          <w:noProof/>
          <w:lang w:val="en-US"/>
        </w:rPr>
        <w:t xml:space="preserve">     </w:t>
      </w:r>
    </w:p>
    <w:p w14:paraId="29BFFA6F" w14:textId="77777777" w:rsidR="0075051F" w:rsidRDefault="0075051F" w:rsidP="008732DA">
      <w:pPr>
        <w:rPr>
          <w:lang w:val="en-US"/>
        </w:rPr>
      </w:pPr>
    </w:p>
    <w:p w14:paraId="78E6B75A" w14:textId="474EA461" w:rsidR="0075051F" w:rsidRDefault="0075051F">
      <w:pPr>
        <w:rPr>
          <w:lang w:val="en-US"/>
        </w:rPr>
      </w:pPr>
    </w:p>
    <w:p w14:paraId="326326A9" w14:textId="586788E0" w:rsidR="00AE6CDB" w:rsidRDefault="00C83ED8">
      <w:pPr>
        <w:rPr>
          <w:noProof/>
        </w:rPr>
      </w:pPr>
      <w:r w:rsidRPr="00A9311C">
        <w:rPr>
          <w:rFonts w:cs="Open Sans"/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51D64506" wp14:editId="310410EB">
            <wp:simplePos x="0" y="0"/>
            <wp:positionH relativeFrom="column">
              <wp:posOffset>2679700</wp:posOffset>
            </wp:positionH>
            <wp:positionV relativeFrom="paragraph">
              <wp:posOffset>5084749</wp:posOffset>
            </wp:positionV>
            <wp:extent cx="2762250" cy="695325"/>
            <wp:effectExtent l="0" t="0" r="0" b="9525"/>
            <wp:wrapTight wrapText="bothSides">
              <wp:wrapPolygon edited="0">
                <wp:start x="0" y="0"/>
                <wp:lineTo x="0" y="21304"/>
                <wp:lineTo x="21451" y="21304"/>
                <wp:lineTo x="214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" t="2609" r="1951" b="3479"/>
                    <a:stretch/>
                  </pic:blipFill>
                  <pic:spPr bwMode="auto">
                    <a:xfrm>
                      <a:off x="0" y="0"/>
                      <a:ext cx="2762250" cy="695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61773E8" wp14:editId="429D00E0">
                <wp:simplePos x="0" y="0"/>
                <wp:positionH relativeFrom="column">
                  <wp:posOffset>2661285</wp:posOffset>
                </wp:positionH>
                <wp:positionV relativeFrom="paragraph">
                  <wp:posOffset>4551680</wp:posOffset>
                </wp:positionV>
                <wp:extent cx="2797810" cy="1771650"/>
                <wp:effectExtent l="0" t="0" r="254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7810" cy="1771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138DC0" id="Rectangle 8" o:spid="_x0000_s1026" style="position:absolute;margin-left:209.55pt;margin-top:358.4pt;width:220.3pt;height:139.5pt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" fillcolor="#f2f2f2 [3052]" stroked="f" strokeweight="1pt"/>
            </w:pict>
          </mc:Fallback>
        </mc:AlternateContent>
      </w: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A78E2C" wp14:editId="2CE75B0E">
                <wp:simplePos x="0" y="0"/>
                <wp:positionH relativeFrom="column">
                  <wp:posOffset>251460</wp:posOffset>
                </wp:positionH>
                <wp:positionV relativeFrom="paragraph">
                  <wp:posOffset>6380480</wp:posOffset>
                </wp:positionV>
                <wp:extent cx="2360930" cy="257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3BFC2" w14:textId="719726FC" w:rsidR="009F3062" w:rsidRPr="00A9311C" w:rsidRDefault="009F3062" w:rsidP="009F3062">
                            <w:pPr>
                              <w:jc w:val="center"/>
                              <w:rPr>
                                <w:rFonts w:cs="Open Sans"/>
                                <w:sz w:val="18"/>
                                <w:szCs w:val="18"/>
                              </w:rPr>
                            </w:pP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256x256 (What it should look lik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78E2C" id="_x0000_s1034" type="#_x0000_t202" style="position:absolute;margin-left:19.8pt;margin-top:502.4pt;width:185.9pt;height:2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" stroked="f">
                <v:textbox>
                  <w:txbxContent>
                    <w:p w14:paraId="76E3BFC2" w14:textId="719726FC" w:rsidR="009F3062" w:rsidRPr="00A9311C" w:rsidRDefault="009F3062" w:rsidP="009F3062">
                      <w:pPr>
                        <w:jc w:val="center"/>
                        <w:rPr>
                          <w:rFonts w:cs="Open Sans"/>
                          <w:sz w:val="18"/>
                          <w:szCs w:val="18"/>
                        </w:rPr>
                      </w:pP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256x256 (What it should look lik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9311C">
        <w:rPr>
          <w:rFonts w:cs="Open Sans"/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3EF19ACB" wp14:editId="2A918D52">
            <wp:simplePos x="0" y="0"/>
            <wp:positionH relativeFrom="column">
              <wp:posOffset>470535</wp:posOffset>
            </wp:positionH>
            <wp:positionV relativeFrom="paragraph">
              <wp:posOffset>4523105</wp:posOffset>
            </wp:positionV>
            <wp:extent cx="1815465" cy="1800225"/>
            <wp:effectExtent l="0" t="0" r="0" b="9525"/>
            <wp:wrapTight wrapText="bothSides">
              <wp:wrapPolygon edited="0">
                <wp:start x="0" y="0"/>
                <wp:lineTo x="0" y="21486"/>
                <wp:lineTo x="21305" y="21486"/>
                <wp:lineTo x="2130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46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D8484E" wp14:editId="79BF7E87">
                <wp:simplePos x="0" y="0"/>
                <wp:positionH relativeFrom="column">
                  <wp:posOffset>2994909</wp:posOffset>
                </wp:positionH>
                <wp:positionV relativeFrom="paragraph">
                  <wp:posOffset>6313667</wp:posOffset>
                </wp:positionV>
                <wp:extent cx="2360930" cy="4572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862DF" w14:textId="32A7EBC3" w:rsidR="009F3062" w:rsidRPr="00A9311C" w:rsidRDefault="009F3062" w:rsidP="009F3062">
                            <w:pPr>
                              <w:jc w:val="center"/>
                              <w:rPr>
                                <w:rFonts w:cs="Open Sans"/>
                                <w:sz w:val="18"/>
                                <w:szCs w:val="18"/>
                              </w:rPr>
                            </w:pP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512x512 (The bug</w:t>
                            </w:r>
                            <w:r w:rsidR="00AB0607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, only occurs on grid sizes above 256x256</w:t>
                            </w: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8484E" id="_x0000_s1035" type="#_x0000_t202" style="position:absolute;margin-left:235.8pt;margin-top:497.15pt;width:185.9pt;height:36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" stroked="f">
                <v:textbox>
                  <w:txbxContent>
                    <w:p w14:paraId="440862DF" w14:textId="32A7EBC3" w:rsidR="009F3062" w:rsidRPr="00A9311C" w:rsidRDefault="009F3062" w:rsidP="009F3062">
                      <w:pPr>
                        <w:jc w:val="center"/>
                        <w:rPr>
                          <w:rFonts w:cs="Open Sans"/>
                          <w:sz w:val="18"/>
                          <w:szCs w:val="18"/>
                        </w:rPr>
                      </w:pP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512x512 (The bug</w:t>
                      </w:r>
                      <w:r w:rsidR="00AB0607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, only occurs on grid sizes above 256x256</w:t>
                      </w: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83ED8">
        <w:rPr>
          <w:lang w:val="en-US"/>
        </w:rPr>
        <w:drawing>
          <wp:anchor distT="0" distB="0" distL="114300" distR="114300" simplePos="0" relativeHeight="251701248" behindDoc="1" locked="0" layoutInCell="1" allowOverlap="1" wp14:anchorId="35B921DD" wp14:editId="2BA3F00C">
            <wp:simplePos x="0" y="0"/>
            <wp:positionH relativeFrom="margin">
              <wp:posOffset>2536190</wp:posOffset>
            </wp:positionH>
            <wp:positionV relativeFrom="paragraph">
              <wp:posOffset>7620</wp:posOffset>
            </wp:positionV>
            <wp:extent cx="3188970" cy="3775710"/>
            <wp:effectExtent l="0" t="0" r="0" b="0"/>
            <wp:wrapTight wrapText="bothSides">
              <wp:wrapPolygon edited="0">
                <wp:start x="0" y="0"/>
                <wp:lineTo x="0" y="21469"/>
                <wp:lineTo x="21419" y="21469"/>
                <wp:lineTo x="21419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97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 xml:space="preserve">I have made a new class called </w:t>
      </w:r>
      <w:proofErr w:type="spellStart"/>
      <w:r>
        <w:rPr>
          <w:lang w:val="en-US"/>
        </w:rPr>
        <w:t>ColorLayer</w:t>
      </w:r>
      <w:proofErr w:type="spellEnd"/>
      <w:r>
        <w:rPr>
          <w:lang w:val="en-US"/>
        </w:rPr>
        <w:t xml:space="preserve"> which is serializable (so I can make it visible in the inspector) and contains values like height and color.</w:t>
      </w:r>
      <w:r w:rsidR="00AE6CDB">
        <w:rPr>
          <w:lang w:val="en-US"/>
        </w:rPr>
        <w:t xml:space="preserve"> The colors weren’t visible at first since unity doesn’t support vertex colors by default. To work around </w:t>
      </w:r>
      <w:proofErr w:type="gramStart"/>
      <w:r w:rsidR="00AE6CDB">
        <w:rPr>
          <w:lang w:val="en-US"/>
        </w:rPr>
        <w:t>this</w:t>
      </w:r>
      <w:proofErr w:type="gramEnd"/>
      <w:r w:rsidR="00AE6CDB">
        <w:rPr>
          <w:lang w:val="en-US"/>
        </w:rPr>
        <w:t xml:space="preserve"> I made a simple shader in </w:t>
      </w:r>
      <w:proofErr w:type="spellStart"/>
      <w:r w:rsidR="00AE6CDB">
        <w:rPr>
          <w:lang w:val="en-US"/>
        </w:rPr>
        <w:t>ShaderGraph</w:t>
      </w:r>
      <w:proofErr w:type="spellEnd"/>
      <w:r w:rsidR="00AE6CDB">
        <w:rPr>
          <w:lang w:val="en-US"/>
        </w:rPr>
        <w:t>.</w:t>
      </w:r>
      <w:r w:rsidRPr="00C83ED8">
        <w:rPr>
          <w:noProof/>
        </w:rPr>
        <w:t xml:space="preserve"> </w:t>
      </w:r>
    </w:p>
    <w:p w14:paraId="7EE3E6D5" w14:textId="309DD78E" w:rsidR="00C83ED8" w:rsidRDefault="00C83ED8">
      <w:pPr>
        <w:rPr>
          <w:noProof/>
          <w:lang w:val="en-US"/>
        </w:rPr>
      </w:pPr>
      <w:r>
        <w:rPr>
          <w:noProof/>
          <w:lang w:val="en-US"/>
        </w:rPr>
        <w:t>The colors and the height multiplier are the only variables you aren’t able to edit in real-time.</w:t>
      </w:r>
    </w:p>
    <w:p w14:paraId="0B337154" w14:textId="7C6729D7" w:rsidR="00C83ED8" w:rsidRDefault="00C83ED8">
      <w:pPr>
        <w:rPr>
          <w:noProof/>
          <w:lang w:val="en-US"/>
        </w:rPr>
      </w:pPr>
      <w:r>
        <w:rPr>
          <w:noProof/>
          <w:lang w:val="en-US"/>
        </w:rPr>
        <w:t xml:space="preserve">The images below show the final result of the terrain generation with a heightmap and automatic colors. </w:t>
      </w:r>
    </w:p>
    <w:p w14:paraId="3DA0BFC8" w14:textId="43616862" w:rsidR="005C3182" w:rsidRDefault="00C83ED8">
      <w:pPr>
        <w:rPr>
          <w:noProof/>
        </w:rPr>
      </w:pPr>
      <w:r>
        <w:rPr>
          <w:noProof/>
          <w:lang w:val="en-US"/>
        </w:rPr>
        <w:t>While playing around with the grid size values, I discovered a bug. I couldn’t find the source of it. I’m still not sure why it happened. But if I have to guess, it has to do with a max amount of vertices per mesh.</w:t>
      </w:r>
      <w:r w:rsidR="005C3182">
        <w:rPr>
          <w:noProof/>
          <w:lang w:val="en-US"/>
        </w:rPr>
        <w:t xml:space="preserve"> When I increase the grid size above 256x256 the amount of vertices doesn’t change.</w:t>
      </w:r>
      <w:r w:rsidR="005C3182" w:rsidRPr="005C3182">
        <w:rPr>
          <w:noProof/>
        </w:rPr>
        <w:t xml:space="preserve"> </w:t>
      </w:r>
    </w:p>
    <w:p w14:paraId="403D7823" w14:textId="6A6DF2D3" w:rsidR="0075051F" w:rsidRPr="00C83ED8" w:rsidRDefault="00735074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7FB14317" wp14:editId="6446F652">
                <wp:simplePos x="0" y="0"/>
                <wp:positionH relativeFrom="column">
                  <wp:posOffset>2401570</wp:posOffset>
                </wp:positionH>
                <wp:positionV relativeFrom="paragraph">
                  <wp:posOffset>4282109</wp:posOffset>
                </wp:positionV>
                <wp:extent cx="3393440" cy="635"/>
                <wp:effectExtent l="0" t="0" r="0" b="3175"/>
                <wp:wrapTight wrapText="bothSides">
                  <wp:wrapPolygon edited="0">
                    <wp:start x="0" y="0"/>
                    <wp:lineTo x="0" y="20387"/>
                    <wp:lineTo x="21463" y="20387"/>
                    <wp:lineTo x="21463" y="0"/>
                    <wp:lineTo x="0" y="0"/>
                  </wp:wrapPolygon>
                </wp:wrapTight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34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614DEE" w14:textId="4528D694" w:rsidR="00AE6CDB" w:rsidRPr="00A94CF6" w:rsidRDefault="00AE6CDB" w:rsidP="00AE6CDB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Method used to select a color 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B14317" id="Text Box 54" o:spid="_x0000_s1036" type="#_x0000_t202" style="position:absolute;margin-left:189.1pt;margin-top:337.15pt;width:267.2pt;height:.05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" stroked="f">
                <v:textbox style="mso-fit-shape-to-text:t" inset="0,0,0,0">
                  <w:txbxContent>
                    <w:p w14:paraId="63614DEE" w14:textId="4528D694" w:rsidR="00AE6CDB" w:rsidRPr="00A94CF6" w:rsidRDefault="00AE6CDB" w:rsidP="00AE6CDB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10</w:t>
                        </w:r>
                      </w:fldSimple>
                      <w:r>
                        <w:rPr>
                          <w:lang w:val="en-US"/>
                        </w:rPr>
                        <w:t xml:space="preserve"> - Method used to select a color lay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735074">
        <w:rPr>
          <w:lang w:val="en-US"/>
        </w:rPr>
        <w:drawing>
          <wp:anchor distT="0" distB="0" distL="114300" distR="114300" simplePos="0" relativeHeight="251708416" behindDoc="1" locked="0" layoutInCell="1" allowOverlap="1" wp14:anchorId="21EEB4D8" wp14:editId="061B9BEA">
            <wp:simplePos x="0" y="0"/>
            <wp:positionH relativeFrom="margin">
              <wp:posOffset>2400935</wp:posOffset>
            </wp:positionH>
            <wp:positionV relativeFrom="paragraph">
              <wp:posOffset>2801620</wp:posOffset>
            </wp:positionV>
            <wp:extent cx="3469005" cy="1319530"/>
            <wp:effectExtent l="0" t="0" r="0" b="0"/>
            <wp:wrapTight wrapText="bothSides">
              <wp:wrapPolygon edited="0">
                <wp:start x="0" y="0"/>
                <wp:lineTo x="0" y="21205"/>
                <wp:lineTo x="21470" y="21205"/>
                <wp:lineTo x="21470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005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CDB" w:rsidRPr="005C3182">
        <w:rPr>
          <w:noProof/>
          <w:lang w:val="en-US"/>
        </w:rPr>
        <w:drawing>
          <wp:anchor distT="0" distB="0" distL="114300" distR="114300" simplePos="0" relativeHeight="251702272" behindDoc="1" locked="0" layoutInCell="1" allowOverlap="1" wp14:anchorId="325809CC" wp14:editId="299F417D">
            <wp:simplePos x="0" y="0"/>
            <wp:positionH relativeFrom="column">
              <wp:posOffset>63500</wp:posOffset>
            </wp:positionH>
            <wp:positionV relativeFrom="paragraph">
              <wp:posOffset>2606040</wp:posOffset>
            </wp:positionV>
            <wp:extent cx="2265680" cy="2109470"/>
            <wp:effectExtent l="0" t="0" r="1270" b="5080"/>
            <wp:wrapTight wrapText="bothSides">
              <wp:wrapPolygon edited="0">
                <wp:start x="0" y="0"/>
                <wp:lineTo x="0" y="21457"/>
                <wp:lineTo x="21430" y="21457"/>
                <wp:lineTo x="21430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68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6CDB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4C44276B" wp14:editId="17097719">
                <wp:simplePos x="0" y="0"/>
                <wp:positionH relativeFrom="column">
                  <wp:posOffset>63500</wp:posOffset>
                </wp:positionH>
                <wp:positionV relativeFrom="paragraph">
                  <wp:posOffset>4282440</wp:posOffset>
                </wp:positionV>
                <wp:extent cx="2265680" cy="635"/>
                <wp:effectExtent l="0" t="0" r="1270" b="0"/>
                <wp:wrapTight wrapText="bothSides">
                  <wp:wrapPolygon edited="0">
                    <wp:start x="0" y="0"/>
                    <wp:lineTo x="0" y="20661"/>
                    <wp:lineTo x="21430" y="20661"/>
                    <wp:lineTo x="21430" y="0"/>
                    <wp:lineTo x="0" y="0"/>
                  </wp:wrapPolygon>
                </wp:wrapTight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56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BA88BF" w14:textId="56E57A92" w:rsidR="005C3182" w:rsidRPr="00584EFB" w:rsidRDefault="005C3182" w:rsidP="005C3182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The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mount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of tris and verts (256x25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4276B" id="Text Box 52" o:spid="_x0000_s1037" type="#_x0000_t202" style="position:absolute;margin-left:5pt;margin-top:337.2pt;width:178.4pt;height:.05pt;z-index:-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" stroked="f">
                <v:textbox style="mso-fit-shape-to-text:t" inset="0,0,0,0">
                  <w:txbxContent>
                    <w:p w14:paraId="4BBA88BF" w14:textId="56E57A92" w:rsidR="005C3182" w:rsidRPr="00584EFB" w:rsidRDefault="005C3182" w:rsidP="005C3182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11</w:t>
                        </w:r>
                      </w:fldSimple>
                      <w:r>
                        <w:rPr>
                          <w:lang w:val="en-US"/>
                        </w:rPr>
                        <w:t xml:space="preserve"> - The </w:t>
                      </w:r>
                      <w:proofErr w:type="gramStart"/>
                      <w:r>
                        <w:rPr>
                          <w:lang w:val="en-US"/>
                        </w:rPr>
                        <w:t>amount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of tris and verts (256x256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C3182">
        <w:rPr>
          <w:noProof/>
          <w:lang w:val="en-US"/>
        </w:rPr>
        <w:t>To work around this problem and improve p</w:t>
      </w:r>
      <w:r w:rsidR="00B82F69">
        <w:rPr>
          <w:noProof/>
          <w:lang w:val="en-US"/>
        </w:rPr>
        <w:t>er</w:t>
      </w:r>
      <w:r w:rsidR="005C3182">
        <w:rPr>
          <w:noProof/>
          <w:lang w:val="en-US"/>
        </w:rPr>
        <w:t>formance, I made a grid system that uses chunks.</w:t>
      </w:r>
      <w:r w:rsidR="0075051F">
        <w:rPr>
          <w:lang w:val="en-US"/>
        </w:rPr>
        <w:br w:type="page"/>
      </w:r>
    </w:p>
    <w:p w14:paraId="1BD47714" w14:textId="7BB2A306" w:rsidR="008732DA" w:rsidRDefault="008732DA" w:rsidP="008732DA">
      <w:pPr>
        <w:pStyle w:val="Heading2"/>
        <w:rPr>
          <w:lang w:val="en-US"/>
        </w:rPr>
      </w:pPr>
      <w:bookmarkStart w:id="11" w:name="_Toc82198224"/>
      <w:r>
        <w:rPr>
          <w:lang w:val="en-US"/>
        </w:rPr>
        <w:lastRenderedPageBreak/>
        <w:t>Chunks</w:t>
      </w:r>
      <w:bookmarkEnd w:id="11"/>
      <w:r w:rsidR="00735074" w:rsidRPr="00735074">
        <w:rPr>
          <w:noProof/>
        </w:rPr>
        <w:t xml:space="preserve"> </w:t>
      </w:r>
    </w:p>
    <w:p w14:paraId="570EDA1E" w14:textId="354EFBA3" w:rsidR="00083029" w:rsidRDefault="00A46793" w:rsidP="00083029">
      <w:pPr>
        <w:keepNext/>
      </w:pPr>
      <w:r w:rsidRPr="00A46793">
        <w:rPr>
          <w:noProof/>
          <w:lang w:val="en-US"/>
        </w:rPr>
        <w:drawing>
          <wp:inline distT="0" distB="0" distL="0" distR="0" wp14:anchorId="3F63BD35" wp14:editId="6C39EE00">
            <wp:extent cx="3925149" cy="2641409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58328" cy="266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8E9D" w14:textId="5E194CE2" w:rsidR="00BF0A86" w:rsidRDefault="00083029" w:rsidP="00BF3E6F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5613B4">
          <w:rPr>
            <w:noProof/>
          </w:rPr>
          <w:t>12</w:t>
        </w:r>
      </w:fldSimple>
      <w:r>
        <w:rPr>
          <w:lang w:val="en-US"/>
        </w:rPr>
        <w:t xml:space="preserve"> - Code to generate a grid of vertices based on chunk- and grid</w:t>
      </w:r>
      <w:r w:rsidR="00017B14">
        <w:rPr>
          <w:lang w:val="en-US"/>
        </w:rPr>
        <w:t xml:space="preserve"> </w:t>
      </w:r>
      <w:r>
        <w:rPr>
          <w:lang w:val="en-US"/>
        </w:rPr>
        <w:t>size</w:t>
      </w:r>
    </w:p>
    <w:p w14:paraId="65416738" w14:textId="77777777" w:rsidR="00BF3E6F" w:rsidRPr="00BF3E6F" w:rsidRDefault="00BF3E6F" w:rsidP="00BF3E6F">
      <w:pPr>
        <w:rPr>
          <w:lang w:val="en-US"/>
        </w:rPr>
      </w:pPr>
    </w:p>
    <w:p w14:paraId="2C24ABE6" w14:textId="71C83A1C" w:rsidR="00B82F69" w:rsidRDefault="00B82F69" w:rsidP="00A46793">
      <w:pPr>
        <w:rPr>
          <w:lang w:val="en-US"/>
        </w:rPr>
      </w:pPr>
      <w:r>
        <w:rPr>
          <w:lang w:val="en-US"/>
        </w:rPr>
        <w:t>One of the more difficult parts of the chunks was to make the heightmap work across the entire object instead of repeating it on every chunk. To get this formula I made some sketches these can be found in Note 3 and 4.</w:t>
      </w:r>
    </w:p>
    <w:p w14:paraId="6661E5AA" w14:textId="4D03D8C7" w:rsidR="00BF0A86" w:rsidRDefault="00500E72" w:rsidP="00BF0A86">
      <w:pPr>
        <w:keepNext/>
      </w:pPr>
      <w:r w:rsidRPr="00500E72">
        <w:rPr>
          <w:noProof/>
          <w:lang w:val="en-US"/>
        </w:rPr>
        <w:drawing>
          <wp:inline distT="0" distB="0" distL="0" distR="0" wp14:anchorId="55FB187F" wp14:editId="056C735C">
            <wp:extent cx="5731510" cy="36957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3E258" w14:textId="5C1F20D1" w:rsidR="00500E72" w:rsidRDefault="00BF0A86" w:rsidP="00BF0A86">
      <w:pPr>
        <w:pStyle w:val="Caption"/>
        <w:rPr>
          <w:lang w:val="en-US"/>
        </w:rPr>
      </w:pPr>
      <w:r>
        <w:t xml:space="preserve">Figure </w:t>
      </w:r>
      <w:fldSimple w:instr=" SEQ Figure \* ARABIC ">
        <w:r w:rsidR="005613B4">
          <w:rPr>
            <w:noProof/>
          </w:rPr>
          <w:t>13</w:t>
        </w:r>
      </w:fldSimple>
      <w:r>
        <w:rPr>
          <w:lang w:val="en-US"/>
        </w:rPr>
        <w:t xml:space="preserve"> - Old code for loading a heightmap</w:t>
      </w:r>
    </w:p>
    <w:p w14:paraId="4B3F2F86" w14:textId="445AC5E5" w:rsidR="00BF0A86" w:rsidRDefault="00500E72" w:rsidP="00BF0A86">
      <w:pPr>
        <w:keepNext/>
        <w:tabs>
          <w:tab w:val="left" w:pos="1034"/>
        </w:tabs>
      </w:pPr>
      <w:r w:rsidRPr="00500E72">
        <w:rPr>
          <w:noProof/>
          <w:lang w:val="en-US"/>
        </w:rPr>
        <w:drawing>
          <wp:inline distT="0" distB="0" distL="0" distR="0" wp14:anchorId="2B6C00DB" wp14:editId="32B0DF3C">
            <wp:extent cx="5731510" cy="449580"/>
            <wp:effectExtent l="0" t="0" r="254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0783" w14:textId="211BD1A3" w:rsidR="00BF0A86" w:rsidRDefault="00BF0A86" w:rsidP="00BF0A86">
      <w:pPr>
        <w:pStyle w:val="Caption"/>
      </w:pPr>
      <w:r>
        <w:t xml:space="preserve">Figure </w:t>
      </w:r>
      <w:fldSimple w:instr=" SEQ Figure \* ARABIC ">
        <w:r w:rsidR="005613B4">
          <w:rPr>
            <w:noProof/>
          </w:rPr>
          <w:t>14</w:t>
        </w:r>
      </w:fldSimple>
      <w:r>
        <w:rPr>
          <w:lang w:val="en-US"/>
        </w:rPr>
        <w:t xml:space="preserve"> - New code to process a heightmap when using chunks</w:t>
      </w:r>
    </w:p>
    <w:p w14:paraId="56FA54DE" w14:textId="043DA4E9" w:rsidR="001540C3" w:rsidRDefault="001540C3" w:rsidP="001540C3">
      <w:pPr>
        <w:tabs>
          <w:tab w:val="left" w:pos="1034"/>
        </w:tabs>
        <w:rPr>
          <w:lang w:val="en-US"/>
        </w:rPr>
      </w:pPr>
      <w:r w:rsidRPr="001540C3">
        <w:rPr>
          <w:rFonts w:cs="Open Sans"/>
          <w:lang w:val="en-US"/>
        </w:rPr>
        <w:drawing>
          <wp:anchor distT="0" distB="0" distL="114300" distR="114300" simplePos="0" relativeHeight="251710464" behindDoc="1" locked="0" layoutInCell="1" allowOverlap="1" wp14:anchorId="5CF014EF" wp14:editId="0AEEFEA5">
            <wp:simplePos x="0" y="0"/>
            <wp:positionH relativeFrom="column">
              <wp:posOffset>149860</wp:posOffset>
            </wp:positionH>
            <wp:positionV relativeFrom="paragraph">
              <wp:posOffset>264795</wp:posOffset>
            </wp:positionV>
            <wp:extent cx="2622550" cy="2611755"/>
            <wp:effectExtent l="0" t="0" r="6350" b="0"/>
            <wp:wrapTight wrapText="bothSides">
              <wp:wrapPolygon edited="0">
                <wp:start x="0" y="0"/>
                <wp:lineTo x="0" y="21427"/>
                <wp:lineTo x="21495" y="21427"/>
                <wp:lineTo x="21495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55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40C3">
        <w:rPr>
          <w:rFonts w:cs="Open Sans"/>
          <w:lang w:val="en-US"/>
        </w:rPr>
        <w:drawing>
          <wp:anchor distT="0" distB="0" distL="114300" distR="114300" simplePos="0" relativeHeight="251709440" behindDoc="1" locked="0" layoutInCell="1" allowOverlap="1" wp14:anchorId="43FCC000" wp14:editId="28EF99E0">
            <wp:simplePos x="0" y="0"/>
            <wp:positionH relativeFrom="column">
              <wp:posOffset>2972435</wp:posOffset>
            </wp:positionH>
            <wp:positionV relativeFrom="paragraph">
              <wp:posOffset>265126</wp:posOffset>
            </wp:positionV>
            <wp:extent cx="2592070" cy="2618740"/>
            <wp:effectExtent l="0" t="0" r="0" b="0"/>
            <wp:wrapTight wrapText="bothSides">
              <wp:wrapPolygon edited="0">
                <wp:start x="0" y="0"/>
                <wp:lineTo x="0" y="21370"/>
                <wp:lineTo x="21431" y="21370"/>
                <wp:lineTo x="21431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7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4B86CB4D" wp14:editId="595CB09E">
                <wp:simplePos x="0" y="0"/>
                <wp:positionH relativeFrom="column">
                  <wp:posOffset>2972435</wp:posOffset>
                </wp:positionH>
                <wp:positionV relativeFrom="paragraph">
                  <wp:posOffset>2586493</wp:posOffset>
                </wp:positionV>
                <wp:extent cx="2592070" cy="635"/>
                <wp:effectExtent l="0" t="0" r="0" b="0"/>
                <wp:wrapTight wrapText="bothSides">
                  <wp:wrapPolygon edited="0">
                    <wp:start x="0" y="0"/>
                    <wp:lineTo x="0" y="20661"/>
                    <wp:lineTo x="21431" y="20661"/>
                    <wp:lineTo x="21431" y="0"/>
                    <wp:lineTo x="0" y="0"/>
                  </wp:wrapPolygon>
                </wp:wrapTight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20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BCA319" w14:textId="4999B72B" w:rsidR="001540C3" w:rsidRPr="00764304" w:rsidRDefault="001540C3" w:rsidP="001540C3">
                            <w:pPr>
                              <w:pStyle w:val="Caption"/>
                              <w:rPr>
                                <w:rFonts w:cs="Open Sans"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15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Same as Figure 15 but with some chunks selec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86CB4D" id="Text Box 59" o:spid="_x0000_s1038" type="#_x0000_t202" style="position:absolute;margin-left:234.05pt;margin-top:203.65pt;width:204.1pt;height:.05pt;z-index:-2516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" stroked="f">
                <v:textbox style="mso-fit-shape-to-text:t" inset="0,0,0,0">
                  <w:txbxContent>
                    <w:p w14:paraId="02BCA319" w14:textId="4999B72B" w:rsidR="001540C3" w:rsidRPr="00764304" w:rsidRDefault="001540C3" w:rsidP="001540C3">
                      <w:pPr>
                        <w:pStyle w:val="Caption"/>
                        <w:rPr>
                          <w:rFonts w:cs="Open Sans"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15</w:t>
                        </w:r>
                      </w:fldSimple>
                      <w:r>
                        <w:rPr>
                          <w:lang w:val="en-US"/>
                        </w:rPr>
                        <w:t xml:space="preserve"> - Same as Figure 15 but with some chunks select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7711A6EB" wp14:editId="53F089BE">
                <wp:simplePos x="0" y="0"/>
                <wp:positionH relativeFrom="column">
                  <wp:posOffset>149860</wp:posOffset>
                </wp:positionH>
                <wp:positionV relativeFrom="paragraph">
                  <wp:posOffset>2736215</wp:posOffset>
                </wp:positionV>
                <wp:extent cx="26225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EB0723" w14:textId="348A6E19" w:rsidR="001540C3" w:rsidRPr="002E43DD" w:rsidRDefault="001540C3" w:rsidP="001540C3">
                            <w:pPr>
                              <w:pStyle w:val="Caption"/>
                              <w:rPr>
                                <w:rFonts w:cs="Open Sans"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5613B4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2048x2048 terrain with 128x128 chun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1A6EB" id="Text Box 58" o:spid="_x0000_s1039" type="#_x0000_t202" style="position:absolute;margin-left:11.8pt;margin-top:215.45pt;width:206.5pt;height:.05pt;z-index:-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" stroked="f">
                <v:textbox style="mso-fit-shape-to-text:t" inset="0,0,0,0">
                  <w:txbxContent>
                    <w:p w14:paraId="00EB0723" w14:textId="348A6E19" w:rsidR="001540C3" w:rsidRPr="002E43DD" w:rsidRDefault="001540C3" w:rsidP="001540C3">
                      <w:pPr>
                        <w:pStyle w:val="Caption"/>
                        <w:rPr>
                          <w:rFonts w:cs="Open Sans"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5613B4">
                          <w:rPr>
                            <w:noProof/>
                          </w:rPr>
                          <w:t>16</w:t>
                        </w:r>
                      </w:fldSimple>
                      <w:r>
                        <w:rPr>
                          <w:lang w:val="en-US"/>
                        </w:rPr>
                        <w:t xml:space="preserve"> - 2048x2048 terrain with 128x128 chunk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91728">
        <w:rPr>
          <w:lang w:val="en-US"/>
        </w:rPr>
        <w:t>The code to generate a chunk is almost equal to the code of generating a grid.</w:t>
      </w:r>
      <w:r>
        <w:rPr>
          <w:lang w:val="en-US"/>
        </w:rPr>
        <w:br w:type="page"/>
      </w:r>
    </w:p>
    <w:p w14:paraId="3A293F01" w14:textId="6DC26DC7" w:rsidR="008732DA" w:rsidRPr="001540C3" w:rsidRDefault="00BF3E6F" w:rsidP="001540C3">
      <w:pPr>
        <w:pStyle w:val="Heading1"/>
        <w:rPr>
          <w:rFonts w:cstheme="minorBidi"/>
          <w:lang w:val="en-US"/>
        </w:rPr>
      </w:pPr>
      <w:bookmarkStart w:id="12" w:name="_Toc82198225"/>
      <w:r>
        <w:rPr>
          <w:lang w:val="en-US"/>
        </w:rPr>
        <w:lastRenderedPageBreak/>
        <w:t>Conclusion</w:t>
      </w:r>
      <w:bookmarkEnd w:id="12"/>
    </w:p>
    <w:p w14:paraId="341191F2" w14:textId="49032F2B" w:rsidR="008732DA" w:rsidRDefault="001540C3" w:rsidP="008732DA">
      <w:pPr>
        <w:rPr>
          <w:lang w:val="en-US"/>
        </w:rPr>
      </w:pPr>
      <w:r>
        <w:rPr>
          <w:lang w:val="en-US"/>
        </w:rPr>
        <w:t xml:space="preserve">I enjoyed working on the terrain generator and have learned a lot. From creating a simple shape to reading a heightmap and applying this to a mesh. </w:t>
      </w:r>
    </w:p>
    <w:p w14:paraId="1A3564AF" w14:textId="5BAFFD8C" w:rsidR="001540C3" w:rsidRDefault="001540C3" w:rsidP="008732DA">
      <w:pPr>
        <w:rPr>
          <w:lang w:val="en-US"/>
        </w:rPr>
      </w:pPr>
      <w:r>
        <w:rPr>
          <w:lang w:val="en-US"/>
        </w:rPr>
        <w:t xml:space="preserve">In the future, I would like to continue with this and do research in Marching Cubes. Sebastian </w:t>
      </w:r>
      <w:proofErr w:type="spellStart"/>
      <w:r>
        <w:rPr>
          <w:lang w:val="en-US"/>
        </w:rPr>
        <w:t>Lague's</w:t>
      </w:r>
      <w:proofErr w:type="spellEnd"/>
      <w:r>
        <w:rPr>
          <w:lang w:val="en-US"/>
        </w:rPr>
        <w:t xml:space="preserve"> video about marching cubes inspired me.</w:t>
      </w:r>
    </w:p>
    <w:p w14:paraId="099EDD9F" w14:textId="400E264E" w:rsidR="00FE3FAF" w:rsidRDefault="00FE3FAF" w:rsidP="008732DA">
      <w:pPr>
        <w:rPr>
          <w:lang w:val="en-US"/>
        </w:rPr>
      </w:pPr>
      <w:r>
        <w:rPr>
          <w:lang w:val="en-US"/>
        </w:rPr>
        <w:t xml:space="preserve">A link to the </w:t>
      </w:r>
      <w:r w:rsidR="00B61B3C">
        <w:rPr>
          <w:lang w:val="en-US"/>
        </w:rPr>
        <w:t>GitH</w:t>
      </w:r>
      <w:r>
        <w:rPr>
          <w:lang w:val="en-US"/>
        </w:rPr>
        <w:t>ub project/page can be found on the cover.</w:t>
      </w:r>
    </w:p>
    <w:p w14:paraId="07CE560F" w14:textId="36E9197C" w:rsidR="008732DA" w:rsidRDefault="008732DA" w:rsidP="008732DA">
      <w:pPr>
        <w:pStyle w:val="Heading1"/>
        <w:rPr>
          <w:lang w:val="en-US"/>
        </w:rPr>
      </w:pPr>
      <w:bookmarkStart w:id="13" w:name="_Toc82198226"/>
      <w:r>
        <w:rPr>
          <w:lang w:val="en-US"/>
        </w:rPr>
        <w:t>References</w:t>
      </w:r>
      <w:bookmarkEnd w:id="13"/>
    </w:p>
    <w:p w14:paraId="2783811E" w14:textId="49D56533" w:rsidR="00000327" w:rsidRPr="00BF3E6F" w:rsidRDefault="00BF3E6F" w:rsidP="00000327">
      <w:pPr>
        <w:rPr>
          <w:lang w:val="en-US"/>
        </w:rPr>
      </w:pPr>
      <w:hyperlink r:id="rId38" w:history="1">
        <w:r>
          <w:rPr>
            <w:rStyle w:val="Hyperlink"/>
          </w:rPr>
          <w:t>Heightmap on primitive plane - Unity Answers</w:t>
        </w:r>
      </w:hyperlink>
      <w:r>
        <w:rPr>
          <w:lang w:val="en-US"/>
        </w:rPr>
        <w:t xml:space="preserve"> -&gt; reading heightmap value</w:t>
      </w:r>
      <w:r w:rsidR="0063704B">
        <w:rPr>
          <w:lang w:val="en-US"/>
        </w:rPr>
        <w:t>s</w:t>
      </w:r>
    </w:p>
    <w:p w14:paraId="5E04A32E" w14:textId="3F869106" w:rsidR="00BF3E6F" w:rsidRPr="00BF3E6F" w:rsidRDefault="00BF3E6F" w:rsidP="00000327">
      <w:pPr>
        <w:rPr>
          <w:lang w:val="en-US"/>
        </w:rPr>
      </w:pPr>
      <w:hyperlink r:id="rId39" w:history="1">
        <w:r>
          <w:rPr>
            <w:rStyle w:val="Hyperlink"/>
          </w:rPr>
          <w:t>Procedural Grid, a Unity C# Tutorial (catlikecoding.com)</w:t>
        </w:r>
      </w:hyperlink>
      <w:r>
        <w:rPr>
          <w:lang w:val="en-US"/>
        </w:rPr>
        <w:t xml:space="preserve"> -&gt; procedural grid</w:t>
      </w:r>
    </w:p>
    <w:p w14:paraId="719AA691" w14:textId="77777777" w:rsidR="001540C3" w:rsidRDefault="00BF3E6F">
      <w:pPr>
        <w:rPr>
          <w:lang w:val="en-US"/>
        </w:rPr>
      </w:pPr>
      <w:hyperlink r:id="rId40" w:history="1">
        <w:r>
          <w:rPr>
            <w:rStyle w:val="Hyperlink"/>
          </w:rPr>
          <w:t xml:space="preserve">Unity - Scripting API: </w:t>
        </w:r>
        <w:proofErr w:type="spellStart"/>
        <w:r>
          <w:rPr>
            <w:rStyle w:val="Hyperlink"/>
          </w:rPr>
          <w:t>Mesh.colors</w:t>
        </w:r>
        <w:proofErr w:type="spellEnd"/>
        <w:r>
          <w:rPr>
            <w:rStyle w:val="Hyperlink"/>
          </w:rPr>
          <w:t xml:space="preserve"> (unity3d.com)</w:t>
        </w:r>
      </w:hyperlink>
      <w:r>
        <w:rPr>
          <w:lang w:val="en-US"/>
        </w:rPr>
        <w:t xml:space="preserve"> -&gt; vertex colors</w:t>
      </w:r>
    </w:p>
    <w:p w14:paraId="01661783" w14:textId="406E3010" w:rsidR="00000327" w:rsidRDefault="001540C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hyperlink r:id="rId41" w:history="1">
        <w:r w:rsidRPr="00C3131F">
          <w:rPr>
            <w:rStyle w:val="Hyperlink"/>
            <w:lang w:val="en-US"/>
          </w:rPr>
          <w:t>https://www.youtube.com/watch?v=M3iI2l0ltbE</w:t>
        </w:r>
      </w:hyperlink>
      <w:r>
        <w:rPr>
          <w:lang w:val="en-US"/>
        </w:rPr>
        <w:t xml:space="preserve"> -&gt; marching cubes</w:t>
      </w:r>
      <w:r w:rsidR="00000327">
        <w:rPr>
          <w:lang w:val="en-US"/>
        </w:rPr>
        <w:br w:type="page"/>
      </w:r>
    </w:p>
    <w:p w14:paraId="59A56326" w14:textId="462E830B" w:rsidR="00000327" w:rsidRDefault="00000327" w:rsidP="00000327">
      <w:pPr>
        <w:pStyle w:val="Heading1"/>
        <w:rPr>
          <w:lang w:val="en-US"/>
        </w:rPr>
      </w:pPr>
      <w:bookmarkStart w:id="14" w:name="_Toc82198227"/>
      <w:r>
        <w:rPr>
          <w:lang w:val="en-US"/>
        </w:rPr>
        <w:lastRenderedPageBreak/>
        <w:t>Files</w:t>
      </w:r>
      <w:bookmarkEnd w:id="14"/>
    </w:p>
    <w:p w14:paraId="508797F4" w14:textId="77777777" w:rsidR="00000327" w:rsidRDefault="00000327" w:rsidP="00000327">
      <w:pPr>
        <w:keepNext/>
      </w:pPr>
      <w:r>
        <w:rPr>
          <w:noProof/>
          <w:lang w:val="en-US"/>
        </w:rPr>
        <w:drawing>
          <wp:inline distT="0" distB="0" distL="0" distR="0" wp14:anchorId="77BE1E9B" wp14:editId="0AF87380">
            <wp:extent cx="5172275" cy="36576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393" cy="3672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1E0EC" w14:textId="6C859E1A" w:rsidR="00000327" w:rsidRDefault="00000327" w:rsidP="00000327">
      <w:pPr>
        <w:pStyle w:val="Caption"/>
        <w:rPr>
          <w:lang w:val="en-US"/>
        </w:rPr>
      </w:pPr>
      <w:r>
        <w:t xml:space="preserve">Note </w:t>
      </w:r>
      <w:fldSimple w:instr=" SEQ Note \* ARABIC ">
        <w:r w:rsidR="005613B4">
          <w:rPr>
            <w:noProof/>
          </w:rPr>
          <w:t>1</w:t>
        </w:r>
      </w:fldSimple>
      <w:r>
        <w:rPr>
          <w:lang w:val="en-US"/>
        </w:rPr>
        <w:t xml:space="preserve"> - Visualization for the triangle calculation (top &amp; bottom faces)</w:t>
      </w:r>
    </w:p>
    <w:p w14:paraId="5341D0B6" w14:textId="77777777" w:rsidR="00000327" w:rsidRPr="00000327" w:rsidRDefault="00000327" w:rsidP="00000327">
      <w:pPr>
        <w:rPr>
          <w:lang w:val="en-US"/>
        </w:rPr>
      </w:pPr>
    </w:p>
    <w:p w14:paraId="4607BE46" w14:textId="77777777" w:rsidR="00000327" w:rsidRDefault="00000327" w:rsidP="00000327">
      <w:pPr>
        <w:keepNext/>
      </w:pPr>
      <w:r>
        <w:rPr>
          <w:noProof/>
          <w:lang w:val="en-US"/>
        </w:rPr>
        <w:drawing>
          <wp:inline distT="0" distB="0" distL="0" distR="0" wp14:anchorId="5FB21850" wp14:editId="21C34C37">
            <wp:extent cx="5122585" cy="3750310"/>
            <wp:effectExtent l="0" t="0" r="1905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695" cy="3775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47C10" w14:textId="07002AB2" w:rsidR="00000327" w:rsidRDefault="00000327" w:rsidP="00000327">
      <w:pPr>
        <w:pStyle w:val="Caption"/>
        <w:rPr>
          <w:lang w:val="en-US"/>
        </w:rPr>
      </w:pPr>
      <w:r>
        <w:t xml:space="preserve">Note </w:t>
      </w:r>
      <w:fldSimple w:instr=" SEQ Note \* ARABIC ">
        <w:r w:rsidR="005613B4">
          <w:rPr>
            <w:noProof/>
          </w:rPr>
          <w:t>2</w:t>
        </w:r>
      </w:fldSimple>
      <w:r>
        <w:rPr>
          <w:lang w:val="en-US"/>
        </w:rPr>
        <w:t xml:space="preserve"> - Sketches made for generating the sides/walls of the cylinder</w:t>
      </w:r>
    </w:p>
    <w:p w14:paraId="67671EFA" w14:textId="77777777" w:rsidR="00000327" w:rsidRDefault="00000327" w:rsidP="0000032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7425CFF" wp14:editId="50EBA079">
            <wp:extent cx="4800600" cy="3235013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038" cy="3238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C59A6" w14:textId="7D2B7540" w:rsidR="00000327" w:rsidRDefault="00000327" w:rsidP="00000327">
      <w:pPr>
        <w:pStyle w:val="Caption"/>
      </w:pPr>
      <w:r>
        <w:t xml:space="preserve">Note </w:t>
      </w:r>
      <w:fldSimple w:instr=" SEQ Note \* ARABIC ">
        <w:r w:rsidR="005613B4">
          <w:rPr>
            <w:noProof/>
          </w:rPr>
          <w:t>3</w:t>
        </w:r>
      </w:fldSimple>
      <w:r>
        <w:rPr>
          <w:lang w:val="en-US"/>
        </w:rPr>
        <w:t xml:space="preserve"> - Calculations for applying the correct height</w:t>
      </w:r>
      <w:r w:rsidR="00F22997">
        <w:rPr>
          <w:lang w:val="en-US"/>
        </w:rPr>
        <w:t xml:space="preserve"> </w:t>
      </w:r>
      <w:r>
        <w:rPr>
          <w:lang w:val="en-US"/>
        </w:rPr>
        <w:t>map section to a chunk</w:t>
      </w:r>
    </w:p>
    <w:p w14:paraId="14174795" w14:textId="77777777" w:rsidR="00F22997" w:rsidRDefault="00000327" w:rsidP="00F22997">
      <w:pPr>
        <w:keepNext/>
      </w:pPr>
      <w:r>
        <w:rPr>
          <w:noProof/>
          <w:lang w:val="en-US"/>
        </w:rPr>
        <w:drawing>
          <wp:inline distT="0" distB="0" distL="0" distR="0" wp14:anchorId="47CBC720" wp14:editId="523AD1F7">
            <wp:extent cx="4352925" cy="43529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CEF19" w14:textId="6A657C0A" w:rsidR="00000327" w:rsidRPr="00000327" w:rsidRDefault="00F22997" w:rsidP="00F22997">
      <w:pPr>
        <w:pStyle w:val="Caption"/>
        <w:rPr>
          <w:lang w:val="en-US"/>
        </w:rPr>
      </w:pPr>
      <w:r>
        <w:t xml:space="preserve">Note </w:t>
      </w:r>
      <w:fldSimple w:instr=" SEQ Note \* ARABIC ">
        <w:r w:rsidR="005613B4">
          <w:rPr>
            <w:noProof/>
          </w:rPr>
          <w:t>4</w:t>
        </w:r>
      </w:fldSimple>
      <w:r>
        <w:rPr>
          <w:lang w:val="en-US"/>
        </w:rPr>
        <w:t xml:space="preserve"> - Final calculation/check used for selecting a heightmap region for a chunk</w:t>
      </w:r>
    </w:p>
    <w:sectPr w:rsidR="00000327" w:rsidRPr="00000327" w:rsidSect="008732DA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4754D" w14:textId="77777777" w:rsidR="00455328" w:rsidRDefault="00455328" w:rsidP="008732DA">
      <w:pPr>
        <w:spacing w:after="0" w:line="240" w:lineRule="auto"/>
      </w:pPr>
      <w:r>
        <w:separator/>
      </w:r>
    </w:p>
  </w:endnote>
  <w:endnote w:type="continuationSeparator" w:id="0">
    <w:p w14:paraId="13212A37" w14:textId="77777777" w:rsidR="00455328" w:rsidRDefault="00455328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D5B36" w14:textId="77777777" w:rsidR="00455328" w:rsidRDefault="00455328" w:rsidP="008732DA">
      <w:pPr>
        <w:spacing w:after="0" w:line="240" w:lineRule="auto"/>
      </w:pPr>
      <w:r>
        <w:separator/>
      </w:r>
    </w:p>
  </w:footnote>
  <w:footnote w:type="continuationSeparator" w:id="0">
    <w:p w14:paraId="65F5D058" w14:textId="77777777" w:rsidR="00455328" w:rsidRDefault="00455328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016C0" w14:textId="77777777" w:rsidR="008732DA" w:rsidRDefault="00873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kwqQUAQ/18wywAAAA="/>
  </w:docVars>
  <w:rsids>
    <w:rsidRoot w:val="009F3062"/>
    <w:rsid w:val="00000327"/>
    <w:rsid w:val="00017B14"/>
    <w:rsid w:val="0002291F"/>
    <w:rsid w:val="00060C8D"/>
    <w:rsid w:val="00065017"/>
    <w:rsid w:val="0008080E"/>
    <w:rsid w:val="00083029"/>
    <w:rsid w:val="000B7CBC"/>
    <w:rsid w:val="000D7969"/>
    <w:rsid w:val="00142178"/>
    <w:rsid w:val="001540C3"/>
    <w:rsid w:val="0022559C"/>
    <w:rsid w:val="00266CAE"/>
    <w:rsid w:val="00296F65"/>
    <w:rsid w:val="002B5CFE"/>
    <w:rsid w:val="003100AD"/>
    <w:rsid w:val="00316AEC"/>
    <w:rsid w:val="00347881"/>
    <w:rsid w:val="00377A44"/>
    <w:rsid w:val="00455328"/>
    <w:rsid w:val="00475964"/>
    <w:rsid w:val="004B7804"/>
    <w:rsid w:val="00500E72"/>
    <w:rsid w:val="00521EE7"/>
    <w:rsid w:val="005613B4"/>
    <w:rsid w:val="005C3182"/>
    <w:rsid w:val="005C3C47"/>
    <w:rsid w:val="005D3DAC"/>
    <w:rsid w:val="0063704B"/>
    <w:rsid w:val="00644E8D"/>
    <w:rsid w:val="00653FFE"/>
    <w:rsid w:val="00676617"/>
    <w:rsid w:val="00691728"/>
    <w:rsid w:val="00735074"/>
    <w:rsid w:val="0075051F"/>
    <w:rsid w:val="00795944"/>
    <w:rsid w:val="007F0907"/>
    <w:rsid w:val="00842B83"/>
    <w:rsid w:val="008732DA"/>
    <w:rsid w:val="008B5C45"/>
    <w:rsid w:val="00924429"/>
    <w:rsid w:val="00960936"/>
    <w:rsid w:val="00983CF7"/>
    <w:rsid w:val="009F3062"/>
    <w:rsid w:val="00A46793"/>
    <w:rsid w:val="00A9311C"/>
    <w:rsid w:val="00AB0607"/>
    <w:rsid w:val="00AE6CDB"/>
    <w:rsid w:val="00B40EA7"/>
    <w:rsid w:val="00B61B3C"/>
    <w:rsid w:val="00B82F69"/>
    <w:rsid w:val="00B87BF5"/>
    <w:rsid w:val="00BF0A86"/>
    <w:rsid w:val="00BF3E6F"/>
    <w:rsid w:val="00C22501"/>
    <w:rsid w:val="00C83ED8"/>
    <w:rsid w:val="00CD673B"/>
    <w:rsid w:val="00D01176"/>
    <w:rsid w:val="00D814C6"/>
    <w:rsid w:val="00E363E2"/>
    <w:rsid w:val="00E644A8"/>
    <w:rsid w:val="00E70CB1"/>
    <w:rsid w:val="00F22997"/>
    <w:rsid w:val="00F44F19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60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yperlink" Target="https://catlikecoding.com/unity/tutorials/procedural-grid/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29.jpeg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hyperlink" Target="https://github.com/ru1t3rl/GPE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docs.unity3d.com/ScriptReference/Mesh-colors.html" TargetMode="External"/><Relationship Id="rId45" Type="http://schemas.openxmlformats.org/officeDocument/2006/relationships/image" Target="media/image32.jpe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https://catlikecoding.com/unity/tutorials/procedural-grid/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1.jpe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0.jpeg"/><Relationship Id="rId48" Type="http://schemas.openxmlformats.org/officeDocument/2006/relationships/footer" Target="footer1.xml"/><Relationship Id="rId8" Type="http://schemas.openxmlformats.org/officeDocument/2006/relationships/hyperlink" Target="https://github.com/ru1t3rl/GPE" TargetMode="External"/><Relationship Id="rId51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answers.unity.com/questions/358603/programmatic-heightmap-problems.html" TargetMode="External"/><Relationship Id="rId46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hyperlink" Target="https://www.youtube.com/watch?v=M3iI2l0ltbE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</Pages>
  <Words>1152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56</cp:revision>
  <cp:lastPrinted>2021-09-10T18:32:00Z</cp:lastPrinted>
  <dcterms:created xsi:type="dcterms:W3CDTF">2021-09-08T18:15:00Z</dcterms:created>
  <dcterms:modified xsi:type="dcterms:W3CDTF">2021-09-10T18:34:00Z</dcterms:modified>
</cp:coreProperties>
</file>